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23035" w:type="dxa"/>
        <w:jc w:val="center"/>
        <w:tblLayout w:type="fixed"/>
        <w:tblCellMar>
          <w:top w:w="11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15"/>
        <w:gridCol w:w="1980"/>
        <w:gridCol w:w="1890"/>
        <w:gridCol w:w="2160"/>
        <w:gridCol w:w="2790"/>
        <w:gridCol w:w="2700"/>
        <w:gridCol w:w="2430"/>
        <w:gridCol w:w="2275"/>
        <w:gridCol w:w="4295"/>
      </w:tblGrid>
      <w:tr w:rsidR="00726AAC" w14:paraId="261621C3" w14:textId="77777777" w:rsidTr="00895CB9">
        <w:trPr>
          <w:trHeight w:val="710"/>
          <w:jc w:val="center"/>
        </w:trPr>
        <w:tc>
          <w:tcPr>
            <w:tcW w:w="2515" w:type="dxa"/>
            <w:tcBorders>
              <w:bottom w:val="nil"/>
            </w:tcBorders>
            <w:shd w:val="clear" w:color="auto" w:fill="004987" w:themeFill="text2"/>
            <w:vAlign w:val="center"/>
          </w:tcPr>
          <w:p w14:paraId="5E0221D6" w14:textId="77777777" w:rsidR="008D2262" w:rsidRPr="00306718" w:rsidRDefault="008D2262" w:rsidP="00754AE3">
            <w:pPr>
              <w:spacing w:after="40"/>
              <w:jc w:val="center"/>
              <w:rPr>
                <w:b/>
              </w:rPr>
            </w:pPr>
            <w:r w:rsidRPr="000D696D">
              <w:rPr>
                <w:b/>
                <w:sz w:val="24"/>
              </w:rPr>
              <w:t>Steps in the process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004987" w:themeFill="text2"/>
            <w:vAlign w:val="center"/>
          </w:tcPr>
          <w:p w14:paraId="27B85E49" w14:textId="452821C2" w:rsidR="008D2262" w:rsidRPr="00754AE3" w:rsidRDefault="008D2262" w:rsidP="00754AE3">
            <w:pPr>
              <w:spacing w:after="40"/>
              <w:jc w:val="center"/>
              <w:rPr>
                <w:b/>
                <w:sz w:val="24"/>
              </w:rPr>
            </w:pPr>
            <w:r w:rsidRPr="000D696D">
              <w:rPr>
                <w:b/>
                <w:sz w:val="24"/>
              </w:rPr>
              <w:t>Failure Mode</w:t>
            </w:r>
          </w:p>
        </w:tc>
        <w:tc>
          <w:tcPr>
            <w:tcW w:w="1890" w:type="dxa"/>
            <w:tcBorders>
              <w:bottom w:val="nil"/>
            </w:tcBorders>
            <w:shd w:val="clear" w:color="auto" w:fill="004987" w:themeFill="text2"/>
            <w:vAlign w:val="center"/>
          </w:tcPr>
          <w:p w14:paraId="6705CDBD" w14:textId="77777777" w:rsidR="008D2262" w:rsidRPr="000D696D" w:rsidRDefault="000D696D" w:rsidP="00754AE3">
            <w:pPr>
              <w:spacing w:after="4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ailure C</w:t>
            </w:r>
            <w:r w:rsidR="008D2262" w:rsidRPr="000D696D">
              <w:rPr>
                <w:b/>
                <w:sz w:val="24"/>
              </w:rPr>
              <w:t>auses</w:t>
            </w:r>
          </w:p>
        </w:tc>
        <w:tc>
          <w:tcPr>
            <w:tcW w:w="2160" w:type="dxa"/>
            <w:tcBorders>
              <w:bottom w:val="nil"/>
            </w:tcBorders>
            <w:shd w:val="clear" w:color="auto" w:fill="004987" w:themeFill="text2"/>
            <w:vAlign w:val="center"/>
          </w:tcPr>
          <w:p w14:paraId="3983179F" w14:textId="4146689D" w:rsidR="008D2262" w:rsidRPr="00754AE3" w:rsidRDefault="008D2262" w:rsidP="00754AE3">
            <w:pPr>
              <w:spacing w:after="40"/>
              <w:jc w:val="center"/>
              <w:rPr>
                <w:b/>
                <w:sz w:val="24"/>
              </w:rPr>
            </w:pPr>
            <w:r w:rsidRPr="000D696D">
              <w:rPr>
                <w:b/>
                <w:sz w:val="24"/>
              </w:rPr>
              <w:t>Failure Effects</w:t>
            </w:r>
          </w:p>
        </w:tc>
        <w:tc>
          <w:tcPr>
            <w:tcW w:w="2790" w:type="dxa"/>
            <w:tcBorders>
              <w:bottom w:val="nil"/>
            </w:tcBorders>
            <w:shd w:val="clear" w:color="auto" w:fill="004987" w:themeFill="text2"/>
            <w:vAlign w:val="center"/>
          </w:tcPr>
          <w:p w14:paraId="752E0FB7" w14:textId="77777777" w:rsidR="008D2262" w:rsidRPr="000D696D" w:rsidRDefault="008D2262" w:rsidP="00754AE3">
            <w:pPr>
              <w:spacing w:after="40"/>
              <w:jc w:val="center"/>
              <w:rPr>
                <w:b/>
                <w:sz w:val="24"/>
              </w:rPr>
            </w:pPr>
            <w:r w:rsidRPr="000D696D">
              <w:rPr>
                <w:b/>
                <w:sz w:val="24"/>
              </w:rPr>
              <w:t>Likelihood of Occurrence</w:t>
            </w:r>
          </w:p>
        </w:tc>
        <w:tc>
          <w:tcPr>
            <w:tcW w:w="2700" w:type="dxa"/>
            <w:tcBorders>
              <w:bottom w:val="nil"/>
            </w:tcBorders>
            <w:shd w:val="clear" w:color="auto" w:fill="004987" w:themeFill="text2"/>
            <w:vAlign w:val="center"/>
          </w:tcPr>
          <w:p w14:paraId="031DE156" w14:textId="77777777" w:rsidR="008D2262" w:rsidRPr="005B4050" w:rsidRDefault="008D2262" w:rsidP="00754AE3">
            <w:pPr>
              <w:spacing w:after="40"/>
              <w:jc w:val="center"/>
              <w:rPr>
                <w:b/>
                <w:sz w:val="24"/>
              </w:rPr>
            </w:pPr>
            <w:r w:rsidRPr="000D696D">
              <w:rPr>
                <w:b/>
                <w:sz w:val="24"/>
              </w:rPr>
              <w:t>Likelihood of Detection</w:t>
            </w:r>
          </w:p>
        </w:tc>
        <w:tc>
          <w:tcPr>
            <w:tcW w:w="2430" w:type="dxa"/>
            <w:tcBorders>
              <w:bottom w:val="nil"/>
            </w:tcBorders>
            <w:shd w:val="clear" w:color="auto" w:fill="004987" w:themeFill="text2"/>
            <w:vAlign w:val="center"/>
          </w:tcPr>
          <w:p w14:paraId="1F0E59BF" w14:textId="5FA7BE8F" w:rsidR="008D2262" w:rsidRPr="00754AE3" w:rsidRDefault="008D2262" w:rsidP="00754AE3">
            <w:pPr>
              <w:spacing w:after="40"/>
              <w:jc w:val="center"/>
              <w:rPr>
                <w:b/>
              </w:rPr>
            </w:pPr>
            <w:r w:rsidRPr="000D696D">
              <w:rPr>
                <w:b/>
                <w:sz w:val="24"/>
              </w:rPr>
              <w:t>Severity</w:t>
            </w:r>
          </w:p>
        </w:tc>
        <w:tc>
          <w:tcPr>
            <w:tcW w:w="2275" w:type="dxa"/>
            <w:tcBorders>
              <w:bottom w:val="nil"/>
            </w:tcBorders>
            <w:shd w:val="clear" w:color="auto" w:fill="004987" w:themeFill="text2"/>
            <w:vAlign w:val="center"/>
          </w:tcPr>
          <w:p w14:paraId="0495B760" w14:textId="32EA400B" w:rsidR="008D2262" w:rsidRDefault="008D2262" w:rsidP="00754AE3">
            <w:pPr>
              <w:spacing w:after="40"/>
              <w:jc w:val="center"/>
            </w:pPr>
            <w:r w:rsidRPr="000D696D">
              <w:rPr>
                <w:b/>
                <w:sz w:val="24"/>
              </w:rPr>
              <w:t>Risk Profile Number (RPN</w:t>
            </w:r>
            <w:r w:rsidRPr="00306718">
              <w:rPr>
                <w:b/>
              </w:rPr>
              <w:t>)</w:t>
            </w:r>
          </w:p>
        </w:tc>
        <w:tc>
          <w:tcPr>
            <w:tcW w:w="4295" w:type="dxa"/>
            <w:tcBorders>
              <w:bottom w:val="nil"/>
              <w:right w:val="nil"/>
            </w:tcBorders>
            <w:shd w:val="clear" w:color="auto" w:fill="004987" w:themeFill="text2"/>
            <w:vAlign w:val="center"/>
          </w:tcPr>
          <w:p w14:paraId="7EA8A02F" w14:textId="77777777" w:rsidR="008D2262" w:rsidRPr="00306718" w:rsidRDefault="008D2262" w:rsidP="00754AE3">
            <w:pPr>
              <w:spacing w:after="40"/>
              <w:jc w:val="center"/>
              <w:rPr>
                <w:b/>
              </w:rPr>
            </w:pPr>
            <w:r w:rsidRPr="000D696D">
              <w:rPr>
                <w:b/>
                <w:sz w:val="24"/>
              </w:rPr>
              <w:t>Actions to Reduce Occurrence of Failure</w:t>
            </w:r>
          </w:p>
        </w:tc>
      </w:tr>
      <w:tr w:rsidR="00230D2F" w14:paraId="0E16E896" w14:textId="77777777" w:rsidTr="00895CB9">
        <w:trPr>
          <w:trHeight w:val="1028"/>
          <w:jc w:val="center"/>
        </w:trPr>
        <w:tc>
          <w:tcPr>
            <w:tcW w:w="2515" w:type="dxa"/>
            <w:tcBorders>
              <w:top w:val="nil"/>
              <w:bottom w:val="single" w:sz="4" w:space="0" w:color="auto"/>
            </w:tcBorders>
            <w:shd w:val="clear" w:color="auto" w:fill="B8D5F2"/>
          </w:tcPr>
          <w:p w14:paraId="3A1A04E4" w14:textId="77777777" w:rsidR="000D696D" w:rsidRPr="000D696D" w:rsidRDefault="000D696D">
            <w:pPr>
              <w:rPr>
                <w:b/>
                <w:sz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14:paraId="133A6A82" w14:textId="71C736A5" w:rsidR="000D696D" w:rsidRPr="00E82331" w:rsidRDefault="000D696D">
            <w:pPr>
              <w:rPr>
                <w:b/>
                <w:bCs/>
                <w:iCs/>
                <w:color w:val="000000" w:themeColor="text1"/>
                <w:sz w:val="16"/>
              </w:rPr>
            </w:pPr>
            <w:r w:rsidRPr="00E82331">
              <w:rPr>
                <w:b/>
                <w:bCs/>
                <w:iCs/>
                <w:color w:val="000000" w:themeColor="text1"/>
                <w:sz w:val="18"/>
              </w:rPr>
              <w:t>What could go wrong?</w:t>
            </w:r>
          </w:p>
        </w:tc>
        <w:tc>
          <w:tcPr>
            <w:tcW w:w="189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14:paraId="4314C23C" w14:textId="427C82D8" w:rsidR="000D696D" w:rsidRPr="00E82331" w:rsidRDefault="000D696D">
            <w:pPr>
              <w:rPr>
                <w:b/>
                <w:bCs/>
                <w:iCs/>
                <w:color w:val="000000" w:themeColor="text1"/>
                <w:sz w:val="18"/>
              </w:rPr>
            </w:pPr>
            <w:r w:rsidRPr="00E82331">
              <w:rPr>
                <w:b/>
                <w:bCs/>
                <w:iCs/>
                <w:color w:val="000000" w:themeColor="text1"/>
                <w:sz w:val="18"/>
              </w:rPr>
              <w:t>Why would the failure happen?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14:paraId="0E6C5CCE" w14:textId="4C72E1D1" w:rsidR="000D696D" w:rsidRPr="00E82331" w:rsidRDefault="000D696D">
            <w:pPr>
              <w:rPr>
                <w:b/>
                <w:bCs/>
                <w:iCs/>
                <w:color w:val="000000" w:themeColor="text1"/>
                <w:sz w:val="18"/>
              </w:rPr>
            </w:pPr>
            <w:r w:rsidRPr="00E82331">
              <w:rPr>
                <w:b/>
                <w:bCs/>
                <w:iCs/>
                <w:color w:val="000000" w:themeColor="text1"/>
                <w:sz w:val="18"/>
              </w:rPr>
              <w:t>What would be the consequences of each failure?</w:t>
            </w:r>
          </w:p>
        </w:tc>
        <w:tc>
          <w:tcPr>
            <w:tcW w:w="279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14:paraId="6E30F89D" w14:textId="37A7ACFB" w:rsidR="000D696D" w:rsidRPr="00E82331" w:rsidRDefault="000D696D">
            <w:pPr>
              <w:rPr>
                <w:b/>
                <w:bCs/>
                <w:iCs/>
                <w:color w:val="000000" w:themeColor="text1"/>
                <w:sz w:val="18"/>
              </w:rPr>
            </w:pPr>
            <w:r w:rsidRPr="00E82331">
              <w:rPr>
                <w:b/>
                <w:bCs/>
                <w:iCs/>
                <w:color w:val="000000" w:themeColor="text1"/>
                <w:sz w:val="18"/>
              </w:rPr>
              <w:t>On a scale of 1-10, with 10 being the most likely, what is the likelihood the failure mode will occur?</w:t>
            </w:r>
          </w:p>
        </w:tc>
        <w:tc>
          <w:tcPr>
            <w:tcW w:w="270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14:paraId="67BE9E90" w14:textId="22426FF5" w:rsidR="000D696D" w:rsidRPr="00E82331" w:rsidRDefault="000D696D" w:rsidP="00754AE3">
            <w:pPr>
              <w:spacing w:after="60"/>
              <w:rPr>
                <w:b/>
                <w:bCs/>
                <w:iCs/>
                <w:color w:val="000000" w:themeColor="text1"/>
                <w:sz w:val="18"/>
              </w:rPr>
            </w:pPr>
            <w:r w:rsidRPr="00E82331">
              <w:rPr>
                <w:b/>
                <w:bCs/>
                <w:iCs/>
                <w:color w:val="000000" w:themeColor="text1"/>
                <w:sz w:val="18"/>
              </w:rPr>
              <w:t>On a scale of 0-10, with 10 being the most likely NOT to be detected, what is the likelihood the failure will NOT be detected if it does occur?</w:t>
            </w:r>
          </w:p>
        </w:tc>
        <w:tc>
          <w:tcPr>
            <w:tcW w:w="243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14:paraId="16D5DA26" w14:textId="50EBE4F2" w:rsidR="000D696D" w:rsidRPr="00E82331" w:rsidRDefault="000D696D" w:rsidP="00754AE3">
            <w:pPr>
              <w:spacing w:after="60"/>
              <w:rPr>
                <w:b/>
                <w:bCs/>
                <w:iCs/>
                <w:color w:val="000000" w:themeColor="text1"/>
                <w:sz w:val="18"/>
              </w:rPr>
            </w:pPr>
            <w:r w:rsidRPr="00E82331">
              <w:rPr>
                <w:b/>
                <w:bCs/>
                <w:iCs/>
                <w:color w:val="000000" w:themeColor="text1"/>
                <w:sz w:val="18"/>
              </w:rPr>
              <w:t>On a scale of 1-10, with 10 being the most likely, what is the likelihood that the failure mode, if it does occur, will cause severe harm?</w:t>
            </w:r>
          </w:p>
        </w:tc>
        <w:tc>
          <w:tcPr>
            <w:tcW w:w="2275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14:paraId="251EA37F" w14:textId="604F88E6" w:rsidR="000D696D" w:rsidRPr="00E82331" w:rsidRDefault="000D696D">
            <w:pPr>
              <w:rPr>
                <w:b/>
                <w:bCs/>
                <w:iCs/>
                <w:color w:val="000000" w:themeColor="text1"/>
                <w:sz w:val="18"/>
                <w:szCs w:val="18"/>
              </w:rPr>
            </w:pPr>
            <w:r w:rsidRPr="00E82331">
              <w:rPr>
                <w:b/>
                <w:bCs/>
                <w:iCs/>
                <w:color w:val="000000" w:themeColor="text1"/>
                <w:sz w:val="18"/>
                <w:szCs w:val="18"/>
              </w:rPr>
              <w:t>Likelihood of occurrence X likelihood of detection X severity</w:t>
            </w:r>
          </w:p>
        </w:tc>
        <w:tc>
          <w:tcPr>
            <w:tcW w:w="429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E9F2FB" w:themeFill="accent2" w:themeFillTint="33"/>
          </w:tcPr>
          <w:p w14:paraId="237301C0" w14:textId="77777777" w:rsidR="000D696D" w:rsidRPr="00E82331" w:rsidRDefault="000D696D">
            <w:pPr>
              <w:rPr>
                <w:b/>
                <w:color w:val="000000" w:themeColor="text1"/>
                <w:sz w:val="24"/>
              </w:rPr>
            </w:pPr>
          </w:p>
        </w:tc>
      </w:tr>
      <w:tr w:rsidR="00726AAC" w14:paraId="73DC1F65" w14:textId="77777777" w:rsidTr="00895CB9">
        <w:trPr>
          <w:trHeight w:val="1270"/>
          <w:jc w:val="center"/>
        </w:trPr>
        <w:tc>
          <w:tcPr>
            <w:tcW w:w="2515" w:type="dxa"/>
            <w:tcBorders>
              <w:bottom w:val="nil"/>
            </w:tcBorders>
            <w:shd w:val="clear" w:color="auto" w:fill="B8D5F2"/>
          </w:tcPr>
          <w:p w14:paraId="1FE5810F" w14:textId="36B12B74" w:rsidR="00440DFE" w:rsidRPr="00440DFE" w:rsidRDefault="00440DFE">
            <w:pPr>
              <w:rPr>
                <w:b/>
                <w:sz w:val="18"/>
                <w:szCs w:val="18"/>
              </w:rPr>
            </w:pPr>
          </w:p>
        </w:tc>
        <w:tc>
          <w:tcPr>
            <w:tcW w:w="1980" w:type="dxa"/>
            <w:tcBorders>
              <w:bottom w:val="nil"/>
            </w:tcBorders>
          </w:tcPr>
          <w:p w14:paraId="4294E9A0" w14:textId="45DCDF53" w:rsidR="00440DFE" w:rsidRDefault="00440DFE" w:rsidP="00D43EE5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bottom w:val="nil"/>
            </w:tcBorders>
          </w:tcPr>
          <w:p w14:paraId="65D37C69" w14:textId="4570595B" w:rsidR="00440DFE" w:rsidRDefault="00440DFE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nil"/>
            </w:tcBorders>
          </w:tcPr>
          <w:p w14:paraId="7D58A773" w14:textId="0220C89C" w:rsidR="00440DFE" w:rsidRDefault="00440DFE" w:rsidP="00AE1A7E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bottom w:val="nil"/>
            </w:tcBorders>
          </w:tcPr>
          <w:p w14:paraId="691AF9D3" w14:textId="40C44B11" w:rsidR="00440DFE" w:rsidRDefault="00440DFE" w:rsidP="00C77BFF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bottom w:val="nil"/>
            </w:tcBorders>
          </w:tcPr>
          <w:p w14:paraId="4E80C542" w14:textId="4580968E" w:rsidR="00440DFE" w:rsidRDefault="00440DFE" w:rsidP="00C77BFF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bottom w:val="nil"/>
            </w:tcBorders>
          </w:tcPr>
          <w:p w14:paraId="048F3C81" w14:textId="711C9515" w:rsidR="00440DFE" w:rsidRDefault="00440DFE" w:rsidP="00C77BFF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bottom w:val="nil"/>
            </w:tcBorders>
          </w:tcPr>
          <w:p w14:paraId="4DA38B4E" w14:textId="610FD026" w:rsidR="00440DFE" w:rsidRDefault="00C77BF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bottom w:val="nil"/>
              <w:right w:val="single" w:sz="4" w:space="0" w:color="auto"/>
            </w:tcBorders>
          </w:tcPr>
          <w:p w14:paraId="4F726D68" w14:textId="3EBCC643" w:rsidR="00440DFE" w:rsidRDefault="00440DFE" w:rsidP="00440DFE">
            <w:pPr>
              <w:rPr>
                <w:sz w:val="18"/>
                <w:szCs w:val="18"/>
              </w:rPr>
            </w:pPr>
          </w:p>
        </w:tc>
      </w:tr>
      <w:tr w:rsidR="00230D2F" w14:paraId="7EBC849A" w14:textId="77777777" w:rsidTr="00895CB9">
        <w:trPr>
          <w:trHeight w:val="1613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B8D5F2"/>
          </w:tcPr>
          <w:p w14:paraId="5EAD661E" w14:textId="77777777" w:rsidR="005B4050" w:rsidRPr="003204A6" w:rsidRDefault="005B4050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79E79C16" w14:textId="77777777" w:rsidR="005B4050" w:rsidRDefault="005B4050" w:rsidP="00C77BFF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455BE576" w14:textId="6B0EDE04" w:rsidR="005B4050" w:rsidRDefault="005B4050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27D4CD57" w14:textId="77777777" w:rsidR="005B4050" w:rsidRDefault="005B4050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1AC00B79" w14:textId="77777777" w:rsidR="005B4050" w:rsidRDefault="005B4050" w:rsidP="00C77BFF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0B93816D" w14:textId="77777777" w:rsidR="005B4050" w:rsidRDefault="005B4050" w:rsidP="00C77BFF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7E054F55" w14:textId="77777777" w:rsidR="005B4050" w:rsidRDefault="005B4050" w:rsidP="00C77BFF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135A6E5D" w14:textId="09C14129" w:rsidR="005B4050" w:rsidRDefault="00C77BFF" w:rsidP="00D312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nil"/>
              <w:right w:val="single" w:sz="4" w:space="0" w:color="auto"/>
            </w:tcBorders>
            <w:shd w:val="clear" w:color="auto" w:fill="E9F2FB" w:themeFill="accent2" w:themeFillTint="33"/>
          </w:tcPr>
          <w:p w14:paraId="1F14DF05" w14:textId="77777777" w:rsidR="005B4050" w:rsidRDefault="005B4050">
            <w:pPr>
              <w:rPr>
                <w:sz w:val="18"/>
                <w:szCs w:val="18"/>
              </w:rPr>
            </w:pPr>
          </w:p>
        </w:tc>
      </w:tr>
      <w:tr w:rsidR="00726AAC" w14:paraId="592C56E4" w14:textId="77777777" w:rsidTr="00895CB9">
        <w:trPr>
          <w:trHeight w:val="2477"/>
          <w:jc w:val="center"/>
        </w:trPr>
        <w:tc>
          <w:tcPr>
            <w:tcW w:w="2515" w:type="dxa"/>
            <w:tcBorders>
              <w:top w:val="nil"/>
              <w:bottom w:val="single" w:sz="18" w:space="0" w:color="004987" w:themeColor="text2"/>
            </w:tcBorders>
            <w:shd w:val="clear" w:color="auto" w:fill="B8D5F2"/>
          </w:tcPr>
          <w:p w14:paraId="2137F438" w14:textId="77777777" w:rsidR="005B4050" w:rsidRPr="003204A6" w:rsidRDefault="005B4050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single" w:sz="18" w:space="0" w:color="004987" w:themeColor="text2"/>
            </w:tcBorders>
          </w:tcPr>
          <w:p w14:paraId="7AA0CDF3" w14:textId="1EDD5C17" w:rsidR="005B4050" w:rsidRDefault="005B4050" w:rsidP="005B4050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single" w:sz="18" w:space="0" w:color="004987" w:themeColor="text2"/>
            </w:tcBorders>
          </w:tcPr>
          <w:p w14:paraId="1246C7C6" w14:textId="346842F4" w:rsidR="00440DFE" w:rsidRDefault="00440DFE" w:rsidP="005B4050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</w:tcPr>
          <w:p w14:paraId="597F4DC7" w14:textId="77777777" w:rsidR="005B4050" w:rsidRDefault="005B4050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bottom w:val="single" w:sz="18" w:space="0" w:color="004987" w:themeColor="text2"/>
            </w:tcBorders>
          </w:tcPr>
          <w:p w14:paraId="02E6DB07" w14:textId="77777777" w:rsidR="005B4050" w:rsidRDefault="005B4050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single" w:sz="18" w:space="0" w:color="004987" w:themeColor="text2"/>
            </w:tcBorders>
          </w:tcPr>
          <w:p w14:paraId="156C0545" w14:textId="77777777" w:rsidR="005B4050" w:rsidRDefault="005B4050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single" w:sz="18" w:space="0" w:color="004987" w:themeColor="text2"/>
            </w:tcBorders>
          </w:tcPr>
          <w:p w14:paraId="2BD625A7" w14:textId="77777777" w:rsidR="005B4050" w:rsidRDefault="005B4050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single" w:sz="18" w:space="0" w:color="004987" w:themeColor="text2"/>
            </w:tcBorders>
          </w:tcPr>
          <w:p w14:paraId="316C7564" w14:textId="184B1168" w:rsidR="005B4050" w:rsidRDefault="00C77BFF" w:rsidP="00D312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single" w:sz="18" w:space="0" w:color="004987" w:themeColor="text2"/>
              <w:right w:val="single" w:sz="4" w:space="0" w:color="auto"/>
            </w:tcBorders>
          </w:tcPr>
          <w:p w14:paraId="51E1A965" w14:textId="77777777" w:rsidR="00A83355" w:rsidRPr="00A83355" w:rsidRDefault="00A83355" w:rsidP="00440DFE">
            <w:pPr>
              <w:rPr>
                <w:sz w:val="8"/>
                <w:szCs w:val="8"/>
              </w:rPr>
            </w:pPr>
          </w:p>
        </w:tc>
      </w:tr>
      <w:tr w:rsidR="00230D2F" w14:paraId="4A397721" w14:textId="77777777" w:rsidTr="00895CB9">
        <w:trPr>
          <w:jc w:val="center"/>
        </w:trPr>
        <w:tc>
          <w:tcPr>
            <w:tcW w:w="251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B8D5F2"/>
          </w:tcPr>
          <w:p w14:paraId="03715028" w14:textId="77777777" w:rsidR="00E26DBE" w:rsidRDefault="00E26DBE">
            <w:pPr>
              <w:rPr>
                <w:b/>
                <w:szCs w:val="18"/>
              </w:rPr>
            </w:pPr>
          </w:p>
          <w:p w14:paraId="43CA12B5" w14:textId="77777777" w:rsidR="001D6BD2" w:rsidRDefault="001D6BD2">
            <w:pPr>
              <w:rPr>
                <w:b/>
                <w:szCs w:val="18"/>
              </w:rPr>
            </w:pPr>
          </w:p>
          <w:p w14:paraId="40125E90" w14:textId="77777777" w:rsidR="001D6BD2" w:rsidRDefault="001D6BD2">
            <w:pPr>
              <w:rPr>
                <w:b/>
                <w:szCs w:val="18"/>
              </w:rPr>
            </w:pPr>
          </w:p>
          <w:p w14:paraId="106488BE" w14:textId="77777777" w:rsidR="001D6BD2" w:rsidRDefault="001D6BD2">
            <w:pPr>
              <w:rPr>
                <w:b/>
                <w:szCs w:val="18"/>
              </w:rPr>
            </w:pPr>
          </w:p>
          <w:p w14:paraId="26DC6E30" w14:textId="77777777" w:rsidR="001D6BD2" w:rsidRDefault="001D6BD2">
            <w:pPr>
              <w:rPr>
                <w:b/>
                <w:szCs w:val="18"/>
              </w:rPr>
            </w:pPr>
          </w:p>
          <w:p w14:paraId="3BB76492" w14:textId="77777777" w:rsidR="001D6BD2" w:rsidRDefault="001D6BD2">
            <w:pPr>
              <w:rPr>
                <w:b/>
                <w:szCs w:val="18"/>
              </w:rPr>
            </w:pPr>
          </w:p>
          <w:p w14:paraId="02679D58" w14:textId="77777777" w:rsidR="001D6BD2" w:rsidRDefault="001D6BD2">
            <w:pPr>
              <w:rPr>
                <w:b/>
                <w:szCs w:val="18"/>
              </w:rPr>
            </w:pPr>
          </w:p>
          <w:p w14:paraId="5207513E" w14:textId="77777777" w:rsidR="001D6BD2" w:rsidRDefault="001D6BD2">
            <w:pPr>
              <w:rPr>
                <w:b/>
                <w:szCs w:val="18"/>
              </w:rPr>
            </w:pPr>
          </w:p>
          <w:p w14:paraId="150E4272" w14:textId="5C0BF6C9" w:rsidR="001D6BD2" w:rsidRPr="004227C4" w:rsidRDefault="001D6BD2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14:paraId="2F00E677" w14:textId="77777777" w:rsidR="00E26DBE" w:rsidRDefault="00E26DBE" w:rsidP="001D6BD2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14:paraId="65B2E8F4" w14:textId="77777777" w:rsidR="00E26DBE" w:rsidRDefault="00E26DBE" w:rsidP="001D6BD2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14:paraId="5B12CD63" w14:textId="77777777" w:rsidR="00E26DBE" w:rsidRDefault="00E26DBE" w:rsidP="001D6BD2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14:paraId="7B5E25F4" w14:textId="7DC4884B" w:rsidR="00E26DBE" w:rsidRDefault="00E26DBE" w:rsidP="00E26DBE">
            <w:pPr>
              <w:rPr>
                <w:sz w:val="18"/>
                <w:szCs w:val="18"/>
              </w:rPr>
            </w:pPr>
          </w:p>
          <w:p w14:paraId="65E2FD6C" w14:textId="77777777" w:rsidR="00E26DBE" w:rsidRDefault="00E26DBE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14:paraId="5020F4C5" w14:textId="77AD9E1A" w:rsidR="00E26DBE" w:rsidRDefault="00E26DBE" w:rsidP="00E26DBE">
            <w:pPr>
              <w:rPr>
                <w:sz w:val="18"/>
                <w:szCs w:val="18"/>
              </w:rPr>
            </w:pPr>
          </w:p>
          <w:p w14:paraId="1B5B0FEC" w14:textId="77777777" w:rsidR="00E26DBE" w:rsidRDefault="00E26DBE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14:paraId="0F7E88DC" w14:textId="5A974B32" w:rsidR="00E26DBE" w:rsidRDefault="00E26DBE" w:rsidP="00E26DBE">
            <w:pPr>
              <w:rPr>
                <w:sz w:val="18"/>
                <w:szCs w:val="18"/>
              </w:rPr>
            </w:pPr>
          </w:p>
          <w:p w14:paraId="04551546" w14:textId="77777777" w:rsidR="00E26DBE" w:rsidRDefault="00E26DBE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14:paraId="47ED6D3A" w14:textId="51E09851" w:rsidR="00E26DBE" w:rsidRDefault="001D6BD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single" w:sz="18" w:space="0" w:color="004987" w:themeColor="text2"/>
              <w:bottom w:val="single" w:sz="18" w:space="0" w:color="004987" w:themeColor="text2"/>
              <w:right w:val="single" w:sz="4" w:space="0" w:color="auto"/>
            </w:tcBorders>
          </w:tcPr>
          <w:p w14:paraId="15286864" w14:textId="12E77AE8" w:rsidR="002B3AF0" w:rsidRDefault="002B3AF0" w:rsidP="00E82331">
            <w:pPr>
              <w:spacing w:after="60"/>
              <w:rPr>
                <w:sz w:val="18"/>
                <w:szCs w:val="18"/>
              </w:rPr>
            </w:pPr>
          </w:p>
        </w:tc>
      </w:tr>
      <w:tr w:rsidR="00E3552C" w14:paraId="7E57673B" w14:textId="77777777" w:rsidTr="008807BC">
        <w:trPr>
          <w:trHeight w:val="706"/>
          <w:jc w:val="center"/>
        </w:trPr>
        <w:tc>
          <w:tcPr>
            <w:tcW w:w="251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B60FCEC" w14:textId="77777777" w:rsidR="00E3552C" w:rsidRPr="00E3552C" w:rsidRDefault="00E3552C" w:rsidP="00E3552C">
            <w:pPr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D3D808" w14:textId="77777777" w:rsidR="00E3552C" w:rsidRPr="00E3552C" w:rsidRDefault="00E3552C" w:rsidP="00E3552C">
            <w:pPr>
              <w:rPr>
                <w:b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ED57B8D" w14:textId="77777777" w:rsidR="00E3552C" w:rsidRDefault="00E3552C" w:rsidP="00E3552C">
            <w:pPr>
              <w:rPr>
                <w:b/>
                <w:sz w:val="24"/>
                <w:szCs w:val="24"/>
              </w:rPr>
            </w:pPr>
          </w:p>
          <w:p w14:paraId="12FFD412" w14:textId="77777777" w:rsidR="001D6BD2" w:rsidRDefault="001D6BD2" w:rsidP="00E3552C">
            <w:pPr>
              <w:rPr>
                <w:b/>
                <w:sz w:val="24"/>
                <w:szCs w:val="24"/>
              </w:rPr>
            </w:pPr>
          </w:p>
          <w:p w14:paraId="32EB01EE" w14:textId="77777777" w:rsidR="001D6BD2" w:rsidRDefault="001D6BD2" w:rsidP="00E3552C">
            <w:pPr>
              <w:rPr>
                <w:b/>
                <w:sz w:val="24"/>
                <w:szCs w:val="24"/>
              </w:rPr>
            </w:pPr>
          </w:p>
          <w:p w14:paraId="69321166" w14:textId="77777777" w:rsidR="001D6BD2" w:rsidRDefault="001D6BD2" w:rsidP="00E3552C">
            <w:pPr>
              <w:rPr>
                <w:b/>
                <w:sz w:val="24"/>
                <w:szCs w:val="24"/>
              </w:rPr>
            </w:pPr>
          </w:p>
          <w:p w14:paraId="64ED1533" w14:textId="77777777" w:rsidR="001D6BD2" w:rsidRDefault="001D6BD2" w:rsidP="00E3552C">
            <w:pPr>
              <w:rPr>
                <w:b/>
                <w:sz w:val="24"/>
                <w:szCs w:val="24"/>
              </w:rPr>
            </w:pPr>
          </w:p>
          <w:p w14:paraId="14136CC5" w14:textId="40D2755C" w:rsidR="001D6BD2" w:rsidRPr="00E3552C" w:rsidRDefault="001D6BD2" w:rsidP="00E3552C">
            <w:pPr>
              <w:rPr>
                <w:b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408E72" w14:textId="77777777" w:rsidR="00E3552C" w:rsidRPr="00E3552C" w:rsidRDefault="00E3552C" w:rsidP="00E3552C">
            <w:pPr>
              <w:rPr>
                <w:b/>
                <w:sz w:val="24"/>
                <w:szCs w:val="24"/>
              </w:rPr>
            </w:pPr>
          </w:p>
        </w:tc>
        <w:tc>
          <w:tcPr>
            <w:tcW w:w="279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FA583D4" w14:textId="77777777" w:rsidR="00E3552C" w:rsidRPr="00E3552C" w:rsidRDefault="00E3552C" w:rsidP="00E3552C">
            <w:pPr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BBF42BE" w14:textId="77777777" w:rsidR="00E3552C" w:rsidRPr="00E3552C" w:rsidRDefault="00E3552C" w:rsidP="00E3552C">
            <w:pPr>
              <w:rPr>
                <w:b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3704E10" w14:textId="77777777" w:rsidR="00E3552C" w:rsidRPr="00E3552C" w:rsidRDefault="00E3552C" w:rsidP="00E3552C">
            <w:pPr>
              <w:rPr>
                <w:b/>
                <w:sz w:val="24"/>
                <w:szCs w:val="24"/>
              </w:rPr>
            </w:pPr>
          </w:p>
        </w:tc>
        <w:tc>
          <w:tcPr>
            <w:tcW w:w="227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6F89E3" w14:textId="77777777" w:rsidR="00E3552C" w:rsidRPr="00E3552C" w:rsidRDefault="00E3552C" w:rsidP="00E3552C">
            <w:pPr>
              <w:rPr>
                <w:b/>
                <w:sz w:val="24"/>
                <w:szCs w:val="24"/>
              </w:rPr>
            </w:pPr>
          </w:p>
        </w:tc>
        <w:tc>
          <w:tcPr>
            <w:tcW w:w="429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009ADA5" w14:textId="77777777" w:rsidR="00E3552C" w:rsidRPr="00E3552C" w:rsidRDefault="00E3552C" w:rsidP="00E3552C">
            <w:pPr>
              <w:rPr>
                <w:b/>
                <w:sz w:val="24"/>
                <w:szCs w:val="24"/>
              </w:rPr>
            </w:pPr>
          </w:p>
        </w:tc>
      </w:tr>
      <w:tr w:rsidR="00230D2F" w14:paraId="3930F0FB" w14:textId="77777777" w:rsidTr="00895CB9">
        <w:trPr>
          <w:trHeight w:val="1145"/>
          <w:jc w:val="center"/>
        </w:trPr>
        <w:tc>
          <w:tcPr>
            <w:tcW w:w="2515" w:type="dxa"/>
            <w:tcBorders>
              <w:top w:val="single" w:sz="18" w:space="0" w:color="004987" w:themeColor="text2"/>
              <w:bottom w:val="nil"/>
            </w:tcBorders>
            <w:shd w:val="clear" w:color="auto" w:fill="B8D5F2"/>
          </w:tcPr>
          <w:p w14:paraId="199C0CAD" w14:textId="30403AA9" w:rsidR="002B3AF0" w:rsidRPr="002B3AF0" w:rsidRDefault="002B3AF0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single" w:sz="18" w:space="0" w:color="004987" w:themeColor="text2"/>
              <w:bottom w:val="nil"/>
            </w:tcBorders>
          </w:tcPr>
          <w:p w14:paraId="7800B0CC" w14:textId="77777777" w:rsidR="002B3AF0" w:rsidRDefault="002B3AF0" w:rsidP="001D6BD2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18" w:space="0" w:color="004987" w:themeColor="text2"/>
              <w:bottom w:val="nil"/>
            </w:tcBorders>
          </w:tcPr>
          <w:p w14:paraId="2F1819B7" w14:textId="6C06C37B" w:rsidR="002B3AF0" w:rsidRDefault="002B3AF0" w:rsidP="00E26DBE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nil"/>
            </w:tcBorders>
          </w:tcPr>
          <w:p w14:paraId="4A9F52ED" w14:textId="5A8631CE" w:rsidR="002B3AF0" w:rsidRDefault="002B3AF0" w:rsidP="00E26DBE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18" w:space="0" w:color="004987" w:themeColor="text2"/>
              <w:bottom w:val="nil"/>
            </w:tcBorders>
          </w:tcPr>
          <w:p w14:paraId="10BE7681" w14:textId="77777777" w:rsidR="002B3AF0" w:rsidRDefault="002B3AF0" w:rsidP="00E26DBE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8" w:space="0" w:color="004987" w:themeColor="text2"/>
              <w:bottom w:val="nil"/>
            </w:tcBorders>
          </w:tcPr>
          <w:p w14:paraId="070DA152" w14:textId="77777777" w:rsidR="002B3AF0" w:rsidRDefault="002B3AF0" w:rsidP="00E26DBE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4987" w:themeColor="text2"/>
              <w:bottom w:val="nil"/>
            </w:tcBorders>
          </w:tcPr>
          <w:p w14:paraId="601E61D3" w14:textId="77777777" w:rsidR="002B3AF0" w:rsidRDefault="002B3AF0" w:rsidP="00E26DBE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single" w:sz="18" w:space="0" w:color="004987" w:themeColor="text2"/>
              <w:bottom w:val="nil"/>
            </w:tcBorders>
          </w:tcPr>
          <w:p w14:paraId="597A29D7" w14:textId="683ED509" w:rsidR="002B3AF0" w:rsidRDefault="001D6BD2" w:rsidP="00E26DB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single" w:sz="18" w:space="0" w:color="004987" w:themeColor="text2"/>
              <w:bottom w:val="nil"/>
              <w:right w:val="single" w:sz="4" w:space="0" w:color="auto"/>
            </w:tcBorders>
          </w:tcPr>
          <w:p w14:paraId="2BBE28D3" w14:textId="693189DE" w:rsidR="002B3AF0" w:rsidRDefault="002B3AF0" w:rsidP="00E26DBE">
            <w:pPr>
              <w:rPr>
                <w:sz w:val="18"/>
                <w:szCs w:val="18"/>
              </w:rPr>
            </w:pPr>
          </w:p>
        </w:tc>
      </w:tr>
      <w:tr w:rsidR="00B465DE" w14:paraId="58C82867" w14:textId="77777777" w:rsidTr="00895CB9">
        <w:trPr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B8D5F2"/>
          </w:tcPr>
          <w:p w14:paraId="2599AE38" w14:textId="5CF2E1BD" w:rsidR="002B3AF0" w:rsidRPr="003204A6" w:rsidRDefault="002B3AF0" w:rsidP="003204A6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61A9D416" w14:textId="77777777" w:rsidR="002B3AF0" w:rsidRDefault="002B3AF0" w:rsidP="001D6BD2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1509D806" w14:textId="77777777" w:rsidR="002B3AF0" w:rsidRDefault="002B3AF0" w:rsidP="001D6BD2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656F46A8" w14:textId="77777777" w:rsidR="002B3AF0" w:rsidRDefault="002B3AF0" w:rsidP="001D6BD2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62AD3E41" w14:textId="77777777" w:rsidR="002B3AF0" w:rsidRDefault="002B3AF0" w:rsidP="003204A6">
            <w:pPr>
              <w:rPr>
                <w:sz w:val="18"/>
                <w:szCs w:val="18"/>
              </w:rPr>
            </w:pPr>
          </w:p>
          <w:p w14:paraId="749362BE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14C71A10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608A962B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568B5D22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26860BCB" w14:textId="3FAFCE55" w:rsidR="001D6BD2" w:rsidRDefault="001D6BD2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4B07BEC2" w14:textId="77777777" w:rsidR="002B3AF0" w:rsidRDefault="002B3AF0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149EE023" w14:textId="77777777" w:rsidR="002B3AF0" w:rsidRDefault="002B3AF0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35C2D490" w14:textId="2FC69546" w:rsidR="002B3AF0" w:rsidRDefault="001D6BD2" w:rsidP="00D312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nil"/>
              <w:right w:val="single" w:sz="4" w:space="0" w:color="auto"/>
            </w:tcBorders>
            <w:shd w:val="clear" w:color="auto" w:fill="E9F2FB" w:themeFill="accent2" w:themeFillTint="33"/>
          </w:tcPr>
          <w:p w14:paraId="16DC8B56" w14:textId="1F7112E8" w:rsidR="002B3AF0" w:rsidRDefault="002B3AF0" w:rsidP="003204A6">
            <w:pPr>
              <w:rPr>
                <w:sz w:val="18"/>
                <w:szCs w:val="18"/>
              </w:rPr>
            </w:pPr>
          </w:p>
          <w:p w14:paraId="3D5464ED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3A2E5B4B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2DACC9D8" w14:textId="69B0AECA" w:rsidR="001D6BD2" w:rsidRDefault="001D6BD2" w:rsidP="003204A6">
            <w:pPr>
              <w:rPr>
                <w:sz w:val="18"/>
                <w:szCs w:val="18"/>
              </w:rPr>
            </w:pPr>
          </w:p>
        </w:tc>
      </w:tr>
      <w:tr w:rsidR="00230D2F" w14:paraId="4F40A517" w14:textId="77777777" w:rsidTr="00895CB9">
        <w:trPr>
          <w:jc w:val="center"/>
        </w:trPr>
        <w:tc>
          <w:tcPr>
            <w:tcW w:w="2515" w:type="dxa"/>
            <w:tcBorders>
              <w:top w:val="nil"/>
              <w:bottom w:val="single" w:sz="18" w:space="0" w:color="004987" w:themeColor="text2"/>
            </w:tcBorders>
            <w:shd w:val="clear" w:color="auto" w:fill="B8D5F2"/>
          </w:tcPr>
          <w:p w14:paraId="11C2D575" w14:textId="77777777" w:rsidR="00726AAC" w:rsidRPr="003204A6" w:rsidRDefault="00726AAC" w:rsidP="003204A6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14:paraId="7A839B67" w14:textId="2B173A11" w:rsidR="00726AAC" w:rsidRDefault="00726AAC" w:rsidP="00726AAC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14:paraId="2C8E6D52" w14:textId="77777777" w:rsidR="00726AAC" w:rsidRDefault="00726AAC" w:rsidP="001D6BD2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14:paraId="75E5A433" w14:textId="351B5B65" w:rsidR="00726AAC" w:rsidRDefault="00726AAC" w:rsidP="00726AAC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14:paraId="54A2B815" w14:textId="77777777" w:rsidR="00726AAC" w:rsidRDefault="00726AAC" w:rsidP="001D6BD2">
            <w:pPr>
              <w:rPr>
                <w:sz w:val="18"/>
                <w:szCs w:val="18"/>
              </w:rPr>
            </w:pPr>
          </w:p>
          <w:p w14:paraId="31371C2B" w14:textId="77777777" w:rsidR="001D6BD2" w:rsidRDefault="001D6BD2" w:rsidP="001D6BD2">
            <w:pPr>
              <w:rPr>
                <w:sz w:val="18"/>
                <w:szCs w:val="18"/>
              </w:rPr>
            </w:pPr>
          </w:p>
          <w:p w14:paraId="02821198" w14:textId="77777777" w:rsidR="001D6BD2" w:rsidRDefault="001D6BD2" w:rsidP="001D6BD2">
            <w:pPr>
              <w:rPr>
                <w:sz w:val="18"/>
                <w:szCs w:val="18"/>
              </w:rPr>
            </w:pPr>
          </w:p>
          <w:p w14:paraId="672B2C69" w14:textId="77777777" w:rsidR="001D6BD2" w:rsidRDefault="001D6BD2" w:rsidP="001D6BD2">
            <w:pPr>
              <w:rPr>
                <w:sz w:val="18"/>
                <w:szCs w:val="18"/>
              </w:rPr>
            </w:pPr>
          </w:p>
          <w:p w14:paraId="6C6F6487" w14:textId="77777777" w:rsidR="001D6BD2" w:rsidRDefault="001D6BD2" w:rsidP="001D6BD2">
            <w:pPr>
              <w:rPr>
                <w:sz w:val="18"/>
                <w:szCs w:val="18"/>
              </w:rPr>
            </w:pPr>
          </w:p>
          <w:p w14:paraId="7A8D223A" w14:textId="7E53B5B9" w:rsidR="001D6BD2" w:rsidRDefault="001D6BD2" w:rsidP="001D6BD2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14:paraId="13670B33" w14:textId="21DB9E15" w:rsidR="00726AAC" w:rsidRDefault="00726AAC" w:rsidP="00726AAC">
            <w:pPr>
              <w:rPr>
                <w:sz w:val="18"/>
                <w:szCs w:val="18"/>
              </w:rPr>
            </w:pPr>
          </w:p>
          <w:p w14:paraId="73256E61" w14:textId="77777777" w:rsidR="00726AAC" w:rsidRDefault="00726AAC" w:rsidP="00726AAC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14:paraId="7E086AAF" w14:textId="014C5AD5" w:rsidR="00726AAC" w:rsidRDefault="00726AAC" w:rsidP="00726AAC">
            <w:pPr>
              <w:rPr>
                <w:sz w:val="18"/>
                <w:szCs w:val="18"/>
              </w:rPr>
            </w:pPr>
          </w:p>
          <w:p w14:paraId="23F1A7B3" w14:textId="77777777" w:rsidR="00726AAC" w:rsidRDefault="00726AAC" w:rsidP="00726AAC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14:paraId="1107EC4C" w14:textId="7E43085B" w:rsidR="00726AAC" w:rsidRDefault="001D6BD2" w:rsidP="00726AA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single" w:sz="18" w:space="0" w:color="004987" w:themeColor="text2"/>
              <w:right w:val="single" w:sz="4" w:space="0" w:color="auto"/>
            </w:tcBorders>
            <w:shd w:val="clear" w:color="auto" w:fill="auto"/>
          </w:tcPr>
          <w:p w14:paraId="78F5F61E" w14:textId="77777777" w:rsidR="001D6BD2" w:rsidRDefault="001D6BD2" w:rsidP="00E82331">
            <w:pPr>
              <w:spacing w:after="40"/>
              <w:rPr>
                <w:sz w:val="18"/>
                <w:szCs w:val="18"/>
              </w:rPr>
            </w:pPr>
          </w:p>
          <w:p w14:paraId="23C57766" w14:textId="77777777" w:rsidR="001D6BD2" w:rsidRDefault="001D6BD2" w:rsidP="00E82331">
            <w:pPr>
              <w:spacing w:after="40"/>
              <w:rPr>
                <w:sz w:val="18"/>
                <w:szCs w:val="18"/>
              </w:rPr>
            </w:pPr>
          </w:p>
          <w:p w14:paraId="489294C9" w14:textId="77777777" w:rsidR="001D6BD2" w:rsidRDefault="001D6BD2" w:rsidP="00E82331">
            <w:pPr>
              <w:spacing w:after="40"/>
              <w:rPr>
                <w:sz w:val="18"/>
                <w:szCs w:val="18"/>
              </w:rPr>
            </w:pPr>
          </w:p>
          <w:p w14:paraId="4798E2C6" w14:textId="698258B9" w:rsidR="00726AAC" w:rsidRDefault="00726AAC" w:rsidP="00E82331">
            <w:pPr>
              <w:spacing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F75120" w14:paraId="7BA64965" w14:textId="77777777" w:rsidTr="00895CB9">
        <w:trPr>
          <w:trHeight w:val="1856"/>
          <w:jc w:val="center"/>
        </w:trPr>
        <w:tc>
          <w:tcPr>
            <w:tcW w:w="2515" w:type="dxa"/>
            <w:vMerge w:val="restart"/>
            <w:tcBorders>
              <w:top w:val="single" w:sz="18" w:space="0" w:color="004987" w:themeColor="text2"/>
            </w:tcBorders>
            <w:shd w:val="clear" w:color="auto" w:fill="B8D5F2"/>
          </w:tcPr>
          <w:p w14:paraId="7E0A310D" w14:textId="488EE005" w:rsidR="00F75120" w:rsidRPr="0020521E" w:rsidRDefault="00F75120" w:rsidP="003204A6">
            <w:pPr>
              <w:rPr>
                <w:sz w:val="21"/>
                <w:szCs w:val="21"/>
              </w:rPr>
            </w:pPr>
          </w:p>
        </w:tc>
        <w:tc>
          <w:tcPr>
            <w:tcW w:w="1980" w:type="dxa"/>
            <w:tcBorders>
              <w:top w:val="single" w:sz="18" w:space="0" w:color="004987" w:themeColor="text2"/>
              <w:bottom w:val="nil"/>
            </w:tcBorders>
          </w:tcPr>
          <w:p w14:paraId="7E1ABCBA" w14:textId="77777777" w:rsidR="00F75120" w:rsidRDefault="00F75120" w:rsidP="001D6BD2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18" w:space="0" w:color="004987" w:themeColor="text2"/>
              <w:bottom w:val="nil"/>
            </w:tcBorders>
          </w:tcPr>
          <w:p w14:paraId="62C718BD" w14:textId="7B12407E" w:rsidR="00F75120" w:rsidRDefault="00F75120" w:rsidP="003204A6">
            <w:pPr>
              <w:rPr>
                <w:sz w:val="18"/>
                <w:szCs w:val="18"/>
              </w:rPr>
            </w:pPr>
          </w:p>
          <w:p w14:paraId="0B0CFD87" w14:textId="77777777" w:rsidR="00F75120" w:rsidRPr="003204A6" w:rsidRDefault="00F75120" w:rsidP="003204A6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nil"/>
            </w:tcBorders>
          </w:tcPr>
          <w:p w14:paraId="0C66E8FB" w14:textId="06412C05" w:rsidR="00F75120" w:rsidRPr="003204A6" w:rsidRDefault="00F75120" w:rsidP="003204A6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18" w:space="0" w:color="004987" w:themeColor="text2"/>
              <w:bottom w:val="nil"/>
            </w:tcBorders>
          </w:tcPr>
          <w:p w14:paraId="430255D3" w14:textId="77777777" w:rsidR="00F75120" w:rsidRPr="003204A6" w:rsidRDefault="00F75120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8" w:space="0" w:color="004987" w:themeColor="text2"/>
              <w:bottom w:val="nil"/>
            </w:tcBorders>
          </w:tcPr>
          <w:p w14:paraId="4BA35871" w14:textId="430D60C4" w:rsidR="00F75120" w:rsidRPr="003204A6" w:rsidRDefault="00F75120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4987" w:themeColor="text2"/>
              <w:bottom w:val="nil"/>
            </w:tcBorders>
          </w:tcPr>
          <w:p w14:paraId="5484CA41" w14:textId="47EF5143" w:rsidR="00F75120" w:rsidRPr="003204A6" w:rsidRDefault="00F75120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single" w:sz="18" w:space="0" w:color="004987" w:themeColor="text2"/>
              <w:bottom w:val="nil"/>
            </w:tcBorders>
          </w:tcPr>
          <w:p w14:paraId="05500C57" w14:textId="341B37CE" w:rsidR="00F75120" w:rsidRPr="003204A6" w:rsidRDefault="001D6BD2" w:rsidP="003204A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single" w:sz="18" w:space="0" w:color="004987" w:themeColor="text2"/>
              <w:bottom w:val="nil"/>
              <w:right w:val="single" w:sz="4" w:space="0" w:color="auto"/>
            </w:tcBorders>
          </w:tcPr>
          <w:p w14:paraId="6AF60838" w14:textId="6CA47634" w:rsidR="00F75120" w:rsidRPr="003204A6" w:rsidRDefault="00F75120" w:rsidP="003204A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F75120" w14:paraId="70F864E0" w14:textId="77777777" w:rsidTr="00895CB9">
        <w:trPr>
          <w:trHeight w:val="533"/>
          <w:jc w:val="center"/>
        </w:trPr>
        <w:tc>
          <w:tcPr>
            <w:tcW w:w="2515" w:type="dxa"/>
            <w:vMerge/>
            <w:shd w:val="clear" w:color="auto" w:fill="B8D5F2"/>
          </w:tcPr>
          <w:p w14:paraId="355AAE0A" w14:textId="77777777" w:rsidR="00F75120" w:rsidRPr="00B465DE" w:rsidRDefault="00F75120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72D38355" w14:textId="39449A8C" w:rsidR="00F75120" w:rsidRDefault="00F75120" w:rsidP="003204A6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4E948597" w14:textId="77777777" w:rsidR="00F75120" w:rsidRDefault="00F75120" w:rsidP="001D6BD2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4F9DD5B4" w14:textId="77777777" w:rsidR="00F75120" w:rsidRDefault="00F75120" w:rsidP="001D6BD2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6D7224E4" w14:textId="77777777" w:rsidR="00F75120" w:rsidRDefault="00F75120" w:rsidP="003204A6">
            <w:pPr>
              <w:rPr>
                <w:sz w:val="18"/>
                <w:szCs w:val="18"/>
              </w:rPr>
            </w:pPr>
          </w:p>
          <w:p w14:paraId="09D65251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443CB5ED" w14:textId="07C57635" w:rsidR="001D6BD2" w:rsidRDefault="001D6BD2" w:rsidP="003204A6">
            <w:pPr>
              <w:rPr>
                <w:sz w:val="18"/>
                <w:szCs w:val="18"/>
              </w:rPr>
            </w:pPr>
          </w:p>
          <w:p w14:paraId="3D548FC5" w14:textId="701C3B1A" w:rsidR="001D6BD2" w:rsidRDefault="001D6BD2" w:rsidP="003204A6">
            <w:pPr>
              <w:rPr>
                <w:sz w:val="18"/>
                <w:szCs w:val="18"/>
              </w:rPr>
            </w:pPr>
          </w:p>
          <w:p w14:paraId="061439AD" w14:textId="50F5649C" w:rsidR="001D6BD2" w:rsidRDefault="001D6BD2" w:rsidP="003204A6">
            <w:pPr>
              <w:rPr>
                <w:sz w:val="18"/>
                <w:szCs w:val="18"/>
              </w:rPr>
            </w:pPr>
          </w:p>
          <w:p w14:paraId="71218870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1B515E0D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437610A6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59C9C20A" w14:textId="1B91CD1A" w:rsidR="001D6BD2" w:rsidRDefault="001D6BD2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43708C25" w14:textId="77777777" w:rsidR="00F75120" w:rsidRDefault="00F75120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2A3EFBAD" w14:textId="77777777" w:rsidR="00F75120" w:rsidRDefault="00F75120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25A8DD8C" w14:textId="55507359" w:rsidR="00F75120" w:rsidRDefault="001D6BD2" w:rsidP="00D312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nil"/>
              <w:right w:val="single" w:sz="4" w:space="0" w:color="auto"/>
            </w:tcBorders>
            <w:shd w:val="clear" w:color="auto" w:fill="E9F2FB" w:themeFill="accent2" w:themeFillTint="33"/>
          </w:tcPr>
          <w:p w14:paraId="19A884B9" w14:textId="77777777" w:rsidR="00F75120" w:rsidRDefault="00F75120" w:rsidP="001D6BD2">
            <w:pPr>
              <w:rPr>
                <w:sz w:val="18"/>
                <w:szCs w:val="18"/>
              </w:rPr>
            </w:pPr>
          </w:p>
        </w:tc>
      </w:tr>
      <w:tr w:rsidR="00F75120" w14:paraId="48603C5C" w14:textId="77777777" w:rsidTr="00895CB9">
        <w:trPr>
          <w:jc w:val="center"/>
        </w:trPr>
        <w:tc>
          <w:tcPr>
            <w:tcW w:w="2515" w:type="dxa"/>
            <w:vMerge/>
            <w:tcBorders>
              <w:bottom w:val="single" w:sz="18" w:space="0" w:color="004987" w:themeColor="text2"/>
            </w:tcBorders>
            <w:shd w:val="clear" w:color="auto" w:fill="B8D5F2"/>
          </w:tcPr>
          <w:p w14:paraId="0442E402" w14:textId="77777777" w:rsidR="00F75120" w:rsidRPr="00B465DE" w:rsidRDefault="00F75120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single" w:sz="18" w:space="0" w:color="004987" w:themeColor="text2"/>
            </w:tcBorders>
          </w:tcPr>
          <w:p w14:paraId="1531D34E" w14:textId="17E9AD73" w:rsidR="00F75120" w:rsidRDefault="00F75120" w:rsidP="00E82331">
            <w:pPr>
              <w:spacing w:after="40"/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single" w:sz="18" w:space="0" w:color="004987" w:themeColor="text2"/>
            </w:tcBorders>
          </w:tcPr>
          <w:p w14:paraId="3384221E" w14:textId="49721962" w:rsidR="00F75120" w:rsidRDefault="00F75120" w:rsidP="003204A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</w:tcPr>
          <w:p w14:paraId="6F1D9703" w14:textId="0D42743E" w:rsidR="00F75120" w:rsidRDefault="00F75120" w:rsidP="003204A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790" w:type="dxa"/>
            <w:tcBorders>
              <w:top w:val="nil"/>
              <w:bottom w:val="single" w:sz="18" w:space="0" w:color="004987" w:themeColor="text2"/>
            </w:tcBorders>
          </w:tcPr>
          <w:p w14:paraId="212AD308" w14:textId="77777777" w:rsidR="00F75120" w:rsidRDefault="00F75120" w:rsidP="003204A6">
            <w:pPr>
              <w:rPr>
                <w:sz w:val="18"/>
                <w:szCs w:val="18"/>
              </w:rPr>
            </w:pPr>
          </w:p>
          <w:p w14:paraId="17C09719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6425DCAB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69BCE3B7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4BAD05CF" w14:textId="77777777" w:rsidR="001D6BD2" w:rsidRDefault="001D6BD2" w:rsidP="003204A6">
            <w:pPr>
              <w:rPr>
                <w:sz w:val="18"/>
                <w:szCs w:val="18"/>
              </w:rPr>
            </w:pPr>
          </w:p>
          <w:p w14:paraId="2B5960B9" w14:textId="0E78CF15" w:rsidR="001D6BD2" w:rsidRDefault="001D6BD2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single" w:sz="18" w:space="0" w:color="004987" w:themeColor="text2"/>
            </w:tcBorders>
          </w:tcPr>
          <w:p w14:paraId="1EE07645" w14:textId="294EF3E0" w:rsidR="00F75120" w:rsidRDefault="00F75120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single" w:sz="18" w:space="0" w:color="004987" w:themeColor="text2"/>
            </w:tcBorders>
          </w:tcPr>
          <w:p w14:paraId="2425FF79" w14:textId="4BC6EBC0" w:rsidR="00F75120" w:rsidRDefault="00F75120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single" w:sz="18" w:space="0" w:color="004987" w:themeColor="text2"/>
            </w:tcBorders>
          </w:tcPr>
          <w:p w14:paraId="60C68698" w14:textId="7DF94EAE" w:rsidR="00F75120" w:rsidRDefault="001D6BD2" w:rsidP="003204A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single" w:sz="18" w:space="0" w:color="004987" w:themeColor="text2"/>
              <w:right w:val="single" w:sz="4" w:space="0" w:color="auto"/>
            </w:tcBorders>
          </w:tcPr>
          <w:p w14:paraId="3B26538E" w14:textId="7C579F80" w:rsidR="00F75120" w:rsidRDefault="00F75120" w:rsidP="003204A6">
            <w:pPr>
              <w:rPr>
                <w:sz w:val="18"/>
                <w:szCs w:val="18"/>
              </w:rPr>
            </w:pPr>
          </w:p>
        </w:tc>
      </w:tr>
      <w:tr w:rsidR="0020521E" w14:paraId="43775D66" w14:textId="77777777" w:rsidTr="00895CB9">
        <w:trPr>
          <w:jc w:val="center"/>
        </w:trPr>
        <w:tc>
          <w:tcPr>
            <w:tcW w:w="2515" w:type="dxa"/>
            <w:vMerge w:val="restart"/>
            <w:tcBorders>
              <w:top w:val="single" w:sz="18" w:space="0" w:color="004987" w:themeColor="text2"/>
            </w:tcBorders>
            <w:shd w:val="clear" w:color="auto" w:fill="B8D5F2"/>
          </w:tcPr>
          <w:p w14:paraId="33329121" w14:textId="69BD6B2E" w:rsidR="0020521E" w:rsidRPr="00B465DE" w:rsidRDefault="0020521E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single" w:sz="18" w:space="0" w:color="004987" w:themeColor="text2"/>
              <w:bottom w:val="nil"/>
            </w:tcBorders>
            <w:shd w:val="clear" w:color="auto" w:fill="FFFFFF" w:themeFill="background1"/>
          </w:tcPr>
          <w:p w14:paraId="6841EF27" w14:textId="77777777" w:rsidR="0020521E" w:rsidRDefault="0020521E" w:rsidP="0020521E">
            <w:pPr>
              <w:rPr>
                <w:sz w:val="18"/>
                <w:szCs w:val="18"/>
              </w:rPr>
            </w:pPr>
          </w:p>
          <w:p w14:paraId="35F67E26" w14:textId="77777777" w:rsidR="0020521E" w:rsidRPr="000B0721" w:rsidRDefault="0020521E" w:rsidP="0020521E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890" w:type="dxa"/>
            <w:tcBorders>
              <w:top w:val="single" w:sz="18" w:space="0" w:color="004987" w:themeColor="text2"/>
              <w:bottom w:val="nil"/>
            </w:tcBorders>
            <w:shd w:val="clear" w:color="auto" w:fill="FFFFFF" w:themeFill="background1"/>
          </w:tcPr>
          <w:p w14:paraId="4C524581" w14:textId="77777777" w:rsidR="0020521E" w:rsidRPr="00A35754" w:rsidRDefault="0020521E" w:rsidP="009E74B1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nil"/>
            </w:tcBorders>
            <w:shd w:val="clear" w:color="auto" w:fill="FFFFFF" w:themeFill="background1"/>
          </w:tcPr>
          <w:p w14:paraId="0B414D91" w14:textId="77777777" w:rsidR="0020521E" w:rsidRPr="00A35754" w:rsidRDefault="0020521E" w:rsidP="009E74B1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790" w:type="dxa"/>
            <w:tcBorders>
              <w:top w:val="single" w:sz="18" w:space="0" w:color="004987" w:themeColor="text2"/>
              <w:bottom w:val="nil"/>
            </w:tcBorders>
            <w:shd w:val="clear" w:color="auto" w:fill="FFFFFF" w:themeFill="background1"/>
          </w:tcPr>
          <w:p w14:paraId="63497623" w14:textId="41F1D49C" w:rsidR="0020521E" w:rsidRPr="00A35754" w:rsidRDefault="0020521E" w:rsidP="0020521E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700" w:type="dxa"/>
            <w:tcBorders>
              <w:top w:val="single" w:sz="18" w:space="0" w:color="004987" w:themeColor="text2"/>
              <w:bottom w:val="nil"/>
            </w:tcBorders>
            <w:shd w:val="clear" w:color="auto" w:fill="FFFFFF" w:themeFill="background1"/>
          </w:tcPr>
          <w:p w14:paraId="1445FAFA" w14:textId="0E35D324" w:rsidR="0020521E" w:rsidRPr="00A35754" w:rsidRDefault="0020521E" w:rsidP="0020521E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430" w:type="dxa"/>
            <w:tcBorders>
              <w:top w:val="single" w:sz="18" w:space="0" w:color="004987" w:themeColor="text2"/>
              <w:bottom w:val="nil"/>
            </w:tcBorders>
            <w:shd w:val="clear" w:color="auto" w:fill="FFFFFF" w:themeFill="background1"/>
          </w:tcPr>
          <w:p w14:paraId="5BBA0FA0" w14:textId="630D3EF9" w:rsidR="0020521E" w:rsidRPr="00A35754" w:rsidRDefault="0020521E" w:rsidP="0020521E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275" w:type="dxa"/>
            <w:tcBorders>
              <w:top w:val="single" w:sz="18" w:space="0" w:color="004987" w:themeColor="text2"/>
              <w:bottom w:val="nil"/>
            </w:tcBorders>
            <w:shd w:val="clear" w:color="auto" w:fill="FFFFFF" w:themeFill="background1"/>
          </w:tcPr>
          <w:p w14:paraId="33E5200E" w14:textId="41575A7E" w:rsidR="0020521E" w:rsidRDefault="009E74B1" w:rsidP="0020521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  <w:p w14:paraId="780B79E5" w14:textId="77777777" w:rsidR="0020521E" w:rsidRDefault="0020521E" w:rsidP="0020521E">
            <w:pPr>
              <w:rPr>
                <w:sz w:val="18"/>
                <w:szCs w:val="18"/>
              </w:rPr>
            </w:pPr>
          </w:p>
          <w:p w14:paraId="6B504AF6" w14:textId="77777777" w:rsidR="0020521E" w:rsidRDefault="0020521E" w:rsidP="0020521E">
            <w:pPr>
              <w:rPr>
                <w:sz w:val="18"/>
                <w:szCs w:val="18"/>
              </w:rPr>
            </w:pPr>
          </w:p>
          <w:p w14:paraId="0258BA7A" w14:textId="77777777" w:rsidR="0020521E" w:rsidRDefault="0020521E" w:rsidP="0020521E">
            <w:pPr>
              <w:rPr>
                <w:sz w:val="18"/>
                <w:szCs w:val="18"/>
              </w:rPr>
            </w:pPr>
          </w:p>
          <w:p w14:paraId="0BF65FEB" w14:textId="77777777" w:rsidR="0020521E" w:rsidRPr="00A35754" w:rsidRDefault="0020521E" w:rsidP="0020521E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4295" w:type="dxa"/>
            <w:tcBorders>
              <w:top w:val="single" w:sz="18" w:space="0" w:color="004987" w:themeColor="text2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5CA7857" w14:textId="73F7BAF5" w:rsidR="0020521E" w:rsidRPr="00A35754" w:rsidRDefault="0020521E" w:rsidP="0020521E">
            <w:pPr>
              <w:rPr>
                <w:sz w:val="18"/>
                <w:szCs w:val="18"/>
                <w:highlight w:val="yellow"/>
              </w:rPr>
            </w:pPr>
          </w:p>
        </w:tc>
      </w:tr>
      <w:tr w:rsidR="0020521E" w14:paraId="54620339" w14:textId="77777777" w:rsidTr="00895CB9">
        <w:trPr>
          <w:jc w:val="center"/>
        </w:trPr>
        <w:tc>
          <w:tcPr>
            <w:tcW w:w="2515" w:type="dxa"/>
            <w:vMerge/>
            <w:tcBorders>
              <w:bottom w:val="single" w:sz="18" w:space="0" w:color="004987" w:themeColor="text2"/>
            </w:tcBorders>
            <w:shd w:val="clear" w:color="auto" w:fill="B8D5F2"/>
          </w:tcPr>
          <w:p w14:paraId="4251530C" w14:textId="1A986238" w:rsidR="0020521E" w:rsidRPr="00B465DE" w:rsidRDefault="0020521E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14:paraId="44EBCD80" w14:textId="172AC2FE" w:rsidR="0020521E" w:rsidRDefault="0020521E" w:rsidP="003204A6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14:paraId="5A9DF87A" w14:textId="77777777" w:rsidR="0020521E" w:rsidRDefault="0020521E" w:rsidP="009E74B1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14:paraId="66C9B7CF" w14:textId="77777777" w:rsidR="0020521E" w:rsidRDefault="0020521E" w:rsidP="009E74B1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14:paraId="296862B7" w14:textId="77777777" w:rsidR="0020521E" w:rsidRDefault="0020521E" w:rsidP="009E74B1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14:paraId="23F4C0E5" w14:textId="77777777" w:rsidR="0020521E" w:rsidRDefault="0020521E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14:paraId="259D84B0" w14:textId="77777777" w:rsidR="0020521E" w:rsidRDefault="0020521E" w:rsidP="009E74B1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14:paraId="17159E98" w14:textId="4A1A8CF7" w:rsidR="0020521E" w:rsidRDefault="009E74B1" w:rsidP="00D312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single" w:sz="18" w:space="0" w:color="004987" w:themeColor="text2"/>
              <w:right w:val="single" w:sz="4" w:space="0" w:color="auto"/>
            </w:tcBorders>
            <w:shd w:val="clear" w:color="auto" w:fill="E9F2FB" w:themeFill="accent2" w:themeFillTint="33"/>
          </w:tcPr>
          <w:p w14:paraId="68D610F3" w14:textId="77777777" w:rsidR="0020521E" w:rsidRDefault="0020521E" w:rsidP="00833405">
            <w:pPr>
              <w:rPr>
                <w:sz w:val="18"/>
                <w:szCs w:val="18"/>
              </w:rPr>
            </w:pPr>
          </w:p>
          <w:p w14:paraId="1BBFB1B6" w14:textId="77777777" w:rsidR="009E74B1" w:rsidRDefault="009E74B1" w:rsidP="00833405">
            <w:pPr>
              <w:rPr>
                <w:sz w:val="18"/>
                <w:szCs w:val="18"/>
              </w:rPr>
            </w:pPr>
          </w:p>
          <w:p w14:paraId="4868E8E3" w14:textId="77777777" w:rsidR="009E74B1" w:rsidRDefault="009E74B1" w:rsidP="00833405">
            <w:pPr>
              <w:rPr>
                <w:sz w:val="18"/>
                <w:szCs w:val="18"/>
              </w:rPr>
            </w:pPr>
          </w:p>
          <w:p w14:paraId="324D23C5" w14:textId="7BBB28D9" w:rsidR="009E74B1" w:rsidRDefault="009E74B1" w:rsidP="00833405">
            <w:pPr>
              <w:rPr>
                <w:sz w:val="18"/>
                <w:szCs w:val="18"/>
              </w:rPr>
            </w:pPr>
          </w:p>
        </w:tc>
      </w:tr>
      <w:tr w:rsidR="00074193" w14:paraId="063219FA" w14:textId="77777777" w:rsidTr="00895CB9">
        <w:trPr>
          <w:jc w:val="center"/>
        </w:trPr>
        <w:tc>
          <w:tcPr>
            <w:tcW w:w="2515" w:type="dxa"/>
            <w:tcBorders>
              <w:top w:val="single" w:sz="18" w:space="0" w:color="004987" w:themeColor="text2"/>
              <w:bottom w:val="nil"/>
            </w:tcBorders>
            <w:shd w:val="clear" w:color="auto" w:fill="B8D5F2"/>
          </w:tcPr>
          <w:p w14:paraId="4F22868F" w14:textId="22C5BE85" w:rsidR="003204A6" w:rsidRPr="00074193" w:rsidRDefault="003204A6" w:rsidP="003204A6">
            <w:pPr>
              <w:rPr>
                <w:b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single" w:sz="18" w:space="0" w:color="004987" w:themeColor="text2"/>
              <w:bottom w:val="nil"/>
            </w:tcBorders>
          </w:tcPr>
          <w:p w14:paraId="2900B7BA" w14:textId="77777777" w:rsidR="00074193" w:rsidRPr="003204A6" w:rsidRDefault="00074193" w:rsidP="009E74B1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18" w:space="0" w:color="004987" w:themeColor="text2"/>
              <w:bottom w:val="nil"/>
            </w:tcBorders>
          </w:tcPr>
          <w:p w14:paraId="1B951325" w14:textId="5E875979" w:rsidR="0089461A" w:rsidRPr="003204A6" w:rsidRDefault="0089461A" w:rsidP="003204A6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nil"/>
            </w:tcBorders>
          </w:tcPr>
          <w:p w14:paraId="410C2B3D" w14:textId="09805093" w:rsidR="0064396B" w:rsidRPr="003204A6" w:rsidRDefault="0064396B" w:rsidP="0064396B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18" w:space="0" w:color="004987" w:themeColor="text2"/>
              <w:bottom w:val="nil"/>
            </w:tcBorders>
          </w:tcPr>
          <w:p w14:paraId="47E4CF96" w14:textId="77777777" w:rsidR="00034C08" w:rsidRPr="003204A6" w:rsidRDefault="00034C08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8" w:space="0" w:color="004987" w:themeColor="text2"/>
              <w:bottom w:val="nil"/>
            </w:tcBorders>
          </w:tcPr>
          <w:p w14:paraId="2FFC8BC1" w14:textId="1F058A6E" w:rsidR="00034C08" w:rsidRPr="003204A6" w:rsidRDefault="00034C08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4987" w:themeColor="text2"/>
              <w:bottom w:val="nil"/>
            </w:tcBorders>
          </w:tcPr>
          <w:p w14:paraId="597BC439" w14:textId="77777777" w:rsidR="00034C08" w:rsidRPr="003204A6" w:rsidRDefault="00034C08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single" w:sz="18" w:space="0" w:color="004987" w:themeColor="text2"/>
              <w:bottom w:val="nil"/>
            </w:tcBorders>
          </w:tcPr>
          <w:p w14:paraId="7DE1F60B" w14:textId="08273B1B" w:rsidR="00034C08" w:rsidRPr="003204A6" w:rsidRDefault="009E74B1" w:rsidP="00D312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single" w:sz="18" w:space="0" w:color="004987" w:themeColor="text2"/>
              <w:bottom w:val="nil"/>
              <w:right w:val="single" w:sz="4" w:space="0" w:color="auto"/>
            </w:tcBorders>
          </w:tcPr>
          <w:p w14:paraId="4E11A1A2" w14:textId="77777777" w:rsidR="00B65F43" w:rsidRDefault="00B65F43" w:rsidP="00833405">
            <w:pPr>
              <w:rPr>
                <w:sz w:val="18"/>
                <w:szCs w:val="18"/>
              </w:rPr>
            </w:pPr>
          </w:p>
          <w:p w14:paraId="681E4C39" w14:textId="77777777" w:rsidR="009E74B1" w:rsidRDefault="009E74B1" w:rsidP="00833405">
            <w:pPr>
              <w:rPr>
                <w:sz w:val="18"/>
                <w:szCs w:val="18"/>
              </w:rPr>
            </w:pPr>
          </w:p>
          <w:p w14:paraId="4ED96CDC" w14:textId="6D5F0D5B" w:rsidR="009E74B1" w:rsidRPr="003204A6" w:rsidRDefault="009E74B1" w:rsidP="00833405">
            <w:pPr>
              <w:rPr>
                <w:sz w:val="18"/>
                <w:szCs w:val="18"/>
              </w:rPr>
            </w:pPr>
          </w:p>
        </w:tc>
      </w:tr>
      <w:tr w:rsidR="00074193" w14:paraId="7DBA07C5" w14:textId="77777777" w:rsidTr="00895CB9">
        <w:trPr>
          <w:jc w:val="center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18" w:space="0" w:color="004987"/>
              <w:right w:val="single" w:sz="4" w:space="0" w:color="auto"/>
            </w:tcBorders>
            <w:shd w:val="clear" w:color="auto" w:fill="B8D5F2"/>
          </w:tcPr>
          <w:p w14:paraId="4B1B4E6E" w14:textId="77777777" w:rsidR="00074193" w:rsidRPr="00074193" w:rsidRDefault="00074193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2537E976" w14:textId="77777777" w:rsidR="00074193" w:rsidRDefault="00074193" w:rsidP="009E74B1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52776027" w14:textId="77777777" w:rsidR="00074193" w:rsidRDefault="00074193" w:rsidP="009E74B1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48B09381" w14:textId="1A9FD42C" w:rsidR="00074193" w:rsidRDefault="00074193" w:rsidP="0064396B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5B40F042" w14:textId="77777777" w:rsidR="00074193" w:rsidRDefault="00074193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654DE9B1" w14:textId="2684309B" w:rsidR="00074193" w:rsidRDefault="00074193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single" w:sz="4" w:space="0" w:color="auto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790B23B5" w14:textId="5E315B30" w:rsidR="00074193" w:rsidRDefault="00074193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left w:val="single" w:sz="4" w:space="0" w:color="auto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3B65D2FC" w14:textId="5C49F701" w:rsidR="00074193" w:rsidRDefault="009E74B1" w:rsidP="003204A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left w:val="single" w:sz="4" w:space="0" w:color="auto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4C5BEDAE" w14:textId="12A490ED" w:rsidR="009E74B1" w:rsidRDefault="009E74B1" w:rsidP="003204A6">
            <w:pPr>
              <w:rPr>
                <w:sz w:val="18"/>
                <w:szCs w:val="18"/>
              </w:rPr>
            </w:pPr>
          </w:p>
        </w:tc>
      </w:tr>
      <w:tr w:rsidR="00B745D4" w14:paraId="1F847FA0" w14:textId="77777777" w:rsidTr="009E74B1">
        <w:trPr>
          <w:jc w:val="center"/>
        </w:trPr>
        <w:tc>
          <w:tcPr>
            <w:tcW w:w="2515" w:type="dxa"/>
            <w:tcBorders>
              <w:top w:val="single" w:sz="18" w:space="0" w:color="004987"/>
              <w:bottom w:val="nil"/>
            </w:tcBorders>
            <w:shd w:val="clear" w:color="auto" w:fill="B8D5F2"/>
          </w:tcPr>
          <w:p w14:paraId="64C90F6B" w14:textId="35142DBE" w:rsidR="005E33D5" w:rsidRPr="00074193" w:rsidRDefault="005E33D5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single" w:sz="18" w:space="0" w:color="004987"/>
              <w:bottom w:val="nil"/>
            </w:tcBorders>
            <w:shd w:val="clear" w:color="auto" w:fill="auto"/>
          </w:tcPr>
          <w:p w14:paraId="041E9664" w14:textId="77777777" w:rsidR="005E33D5" w:rsidRDefault="005E33D5" w:rsidP="009E74B1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18" w:space="0" w:color="004987"/>
              <w:bottom w:val="nil"/>
            </w:tcBorders>
            <w:shd w:val="clear" w:color="auto" w:fill="auto"/>
          </w:tcPr>
          <w:p w14:paraId="4D576E17" w14:textId="77777777" w:rsidR="005E33D5" w:rsidRDefault="005E33D5" w:rsidP="009E74B1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/>
              <w:bottom w:val="nil"/>
            </w:tcBorders>
            <w:shd w:val="clear" w:color="auto" w:fill="auto"/>
          </w:tcPr>
          <w:p w14:paraId="345F7B9C" w14:textId="77777777" w:rsidR="005E33D5" w:rsidRDefault="005E33D5" w:rsidP="009E74B1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18" w:space="0" w:color="004987"/>
              <w:bottom w:val="nil"/>
            </w:tcBorders>
            <w:shd w:val="clear" w:color="auto" w:fill="auto"/>
          </w:tcPr>
          <w:p w14:paraId="3AA90CE2" w14:textId="77777777" w:rsidR="005E33D5" w:rsidRDefault="005E33D5" w:rsidP="00074193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8" w:space="0" w:color="004987"/>
              <w:bottom w:val="nil"/>
            </w:tcBorders>
            <w:shd w:val="clear" w:color="auto" w:fill="auto"/>
          </w:tcPr>
          <w:p w14:paraId="383DB501" w14:textId="77777777" w:rsidR="005E33D5" w:rsidRDefault="005E33D5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4987"/>
              <w:bottom w:val="nil"/>
            </w:tcBorders>
            <w:shd w:val="clear" w:color="auto" w:fill="auto"/>
          </w:tcPr>
          <w:p w14:paraId="1C526E0E" w14:textId="77777777" w:rsidR="005E33D5" w:rsidRDefault="005E33D5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single" w:sz="18" w:space="0" w:color="004987"/>
              <w:bottom w:val="nil"/>
            </w:tcBorders>
            <w:shd w:val="clear" w:color="auto" w:fill="auto"/>
          </w:tcPr>
          <w:p w14:paraId="4D202FD1" w14:textId="6F04BAD9" w:rsidR="005E33D5" w:rsidRDefault="009E74B1" w:rsidP="00D312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single" w:sz="18" w:space="0" w:color="004987"/>
              <w:bottom w:val="nil"/>
              <w:right w:val="single" w:sz="4" w:space="0" w:color="auto"/>
            </w:tcBorders>
            <w:shd w:val="clear" w:color="auto" w:fill="auto"/>
          </w:tcPr>
          <w:p w14:paraId="150B3A76" w14:textId="77777777" w:rsidR="005E33D5" w:rsidRDefault="005E33D5" w:rsidP="003204A6">
            <w:pPr>
              <w:rPr>
                <w:sz w:val="18"/>
                <w:szCs w:val="18"/>
              </w:rPr>
            </w:pPr>
          </w:p>
          <w:p w14:paraId="0E0A1D5E" w14:textId="77777777" w:rsidR="009E74B1" w:rsidRDefault="009E74B1" w:rsidP="003204A6">
            <w:pPr>
              <w:rPr>
                <w:sz w:val="18"/>
                <w:szCs w:val="18"/>
              </w:rPr>
            </w:pPr>
          </w:p>
          <w:p w14:paraId="0EBC0E0A" w14:textId="77777777" w:rsidR="009E74B1" w:rsidRDefault="009E74B1" w:rsidP="003204A6">
            <w:pPr>
              <w:rPr>
                <w:sz w:val="18"/>
                <w:szCs w:val="18"/>
              </w:rPr>
            </w:pPr>
          </w:p>
          <w:p w14:paraId="47583F62" w14:textId="3515571F" w:rsidR="009E74B1" w:rsidRDefault="009E74B1" w:rsidP="003204A6">
            <w:pPr>
              <w:rPr>
                <w:sz w:val="18"/>
                <w:szCs w:val="18"/>
              </w:rPr>
            </w:pPr>
          </w:p>
        </w:tc>
      </w:tr>
      <w:tr w:rsidR="00B745D4" w14:paraId="3BFDE429" w14:textId="77777777" w:rsidTr="00895CB9">
        <w:trPr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B8D5F2"/>
          </w:tcPr>
          <w:p w14:paraId="3920DB9E" w14:textId="77777777" w:rsidR="005E33D5" w:rsidRPr="00074193" w:rsidRDefault="005E33D5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61EED5B7" w14:textId="77777777" w:rsidR="005E33D5" w:rsidRDefault="005E33D5" w:rsidP="009E74B1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16A83DAB" w14:textId="77777777" w:rsidR="005E33D5" w:rsidRPr="00B058D0" w:rsidRDefault="005E33D5" w:rsidP="005E33D5">
            <w:pPr>
              <w:rPr>
                <w:sz w:val="18"/>
                <w:szCs w:val="18"/>
                <w:highlight w:val="yellow"/>
              </w:rPr>
            </w:pPr>
          </w:p>
          <w:p w14:paraId="2E70DDFE" w14:textId="77777777" w:rsidR="005E33D5" w:rsidRDefault="005E33D5" w:rsidP="009E74B1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3491D98F" w14:textId="77777777" w:rsidR="005E33D5" w:rsidRPr="00B058D0" w:rsidRDefault="005E33D5" w:rsidP="005E33D5">
            <w:pPr>
              <w:rPr>
                <w:sz w:val="18"/>
                <w:szCs w:val="18"/>
                <w:highlight w:val="yellow"/>
              </w:rPr>
            </w:pPr>
          </w:p>
          <w:p w14:paraId="650723E7" w14:textId="77777777" w:rsidR="005E33D5" w:rsidRDefault="005E33D5" w:rsidP="009E74B1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3D16080B" w14:textId="77777777" w:rsidR="005E33D5" w:rsidRDefault="005E33D5" w:rsidP="005E33D5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483491C7" w14:textId="77777777" w:rsidR="005E33D5" w:rsidRDefault="005E33D5" w:rsidP="005E33D5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7D2B4D81" w14:textId="77777777" w:rsidR="005E33D5" w:rsidRDefault="005E33D5" w:rsidP="005E33D5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746172A0" w14:textId="459AF7CC" w:rsidR="005E33D5" w:rsidRDefault="009E74B1" w:rsidP="00D312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nil"/>
              <w:right w:val="single" w:sz="4" w:space="0" w:color="auto"/>
            </w:tcBorders>
            <w:shd w:val="clear" w:color="auto" w:fill="E9F2FB" w:themeFill="accent2" w:themeFillTint="33"/>
          </w:tcPr>
          <w:p w14:paraId="67E7A4E4" w14:textId="77777777" w:rsidR="005E33D5" w:rsidRDefault="005E33D5" w:rsidP="005E33D5">
            <w:pPr>
              <w:rPr>
                <w:sz w:val="18"/>
                <w:szCs w:val="18"/>
              </w:rPr>
            </w:pPr>
          </w:p>
          <w:p w14:paraId="6B7EA184" w14:textId="77777777" w:rsidR="009E74B1" w:rsidRDefault="009E74B1" w:rsidP="005E33D5">
            <w:pPr>
              <w:rPr>
                <w:sz w:val="18"/>
                <w:szCs w:val="18"/>
              </w:rPr>
            </w:pPr>
          </w:p>
          <w:p w14:paraId="50DBDBFE" w14:textId="77777777" w:rsidR="009E74B1" w:rsidRDefault="009E74B1" w:rsidP="005E33D5">
            <w:pPr>
              <w:rPr>
                <w:sz w:val="18"/>
                <w:szCs w:val="18"/>
              </w:rPr>
            </w:pPr>
          </w:p>
          <w:p w14:paraId="095C7B96" w14:textId="74072323" w:rsidR="009E74B1" w:rsidRDefault="009E74B1" w:rsidP="005E33D5">
            <w:pPr>
              <w:rPr>
                <w:sz w:val="18"/>
                <w:szCs w:val="18"/>
              </w:rPr>
            </w:pPr>
          </w:p>
        </w:tc>
      </w:tr>
      <w:tr w:rsidR="00112CDE" w14:paraId="6CD0D489" w14:textId="77777777" w:rsidTr="00895CB9">
        <w:trPr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B8D5F2"/>
          </w:tcPr>
          <w:p w14:paraId="1626DB5A" w14:textId="77777777" w:rsidR="00B745D4" w:rsidRPr="00074193" w:rsidRDefault="00B745D4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</w:tcPr>
          <w:p w14:paraId="53CA5FE9" w14:textId="77777777" w:rsidR="00B745D4" w:rsidRPr="00B058D0" w:rsidRDefault="00B745D4" w:rsidP="009E74B1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2490BD9E" w14:textId="77777777" w:rsidR="00B745D4" w:rsidRPr="00B058D0" w:rsidRDefault="00B745D4" w:rsidP="005E33D5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auto"/>
          </w:tcPr>
          <w:p w14:paraId="76D4AE5D" w14:textId="77777777" w:rsidR="00B745D4" w:rsidRPr="00B058D0" w:rsidRDefault="00B745D4" w:rsidP="009E74B1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790" w:type="dxa"/>
            <w:tcBorders>
              <w:top w:val="nil"/>
              <w:bottom w:val="nil"/>
            </w:tcBorders>
            <w:shd w:val="clear" w:color="auto" w:fill="auto"/>
          </w:tcPr>
          <w:p w14:paraId="175B277D" w14:textId="77777777" w:rsidR="00B745D4" w:rsidRPr="00B058D0" w:rsidRDefault="00B745D4" w:rsidP="005E33D5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700" w:type="dxa"/>
            <w:tcBorders>
              <w:top w:val="nil"/>
              <w:bottom w:val="nil"/>
            </w:tcBorders>
            <w:shd w:val="clear" w:color="auto" w:fill="auto"/>
          </w:tcPr>
          <w:p w14:paraId="5A8F938B" w14:textId="77777777" w:rsidR="00B745D4" w:rsidRPr="00B058D0" w:rsidRDefault="00B745D4" w:rsidP="005E33D5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auto"/>
          </w:tcPr>
          <w:p w14:paraId="3D4037DB" w14:textId="77777777" w:rsidR="00B745D4" w:rsidRPr="00B058D0" w:rsidRDefault="00B745D4" w:rsidP="005E33D5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275" w:type="dxa"/>
            <w:tcBorders>
              <w:top w:val="nil"/>
              <w:bottom w:val="nil"/>
            </w:tcBorders>
            <w:shd w:val="clear" w:color="auto" w:fill="auto"/>
          </w:tcPr>
          <w:p w14:paraId="48CE233D" w14:textId="649C89FA" w:rsidR="00B745D4" w:rsidRPr="009E74B1" w:rsidRDefault="009E74B1" w:rsidP="00D31289">
            <w:pPr>
              <w:rPr>
                <w:sz w:val="18"/>
                <w:szCs w:val="18"/>
              </w:rPr>
            </w:pPr>
            <w:r w:rsidRPr="009E74B1">
              <w:rPr>
                <w:sz w:val="18"/>
                <w:szCs w:val="18"/>
              </w:rPr>
              <w:fldChar w:fldCharType="begin"/>
            </w:r>
            <w:r w:rsidRPr="009E74B1">
              <w:rPr>
                <w:sz w:val="18"/>
                <w:szCs w:val="18"/>
              </w:rPr>
              <w:instrText xml:space="preserve"> =PRODUCT(LEFT) \# "0" </w:instrText>
            </w:r>
            <w:r w:rsidRPr="009E74B1">
              <w:rPr>
                <w:sz w:val="18"/>
                <w:szCs w:val="18"/>
              </w:rPr>
              <w:fldChar w:fldCharType="separate"/>
            </w:r>
            <w:r w:rsidRPr="009E74B1">
              <w:rPr>
                <w:noProof/>
                <w:sz w:val="18"/>
                <w:szCs w:val="18"/>
              </w:rPr>
              <w:t>0</w:t>
            </w:r>
            <w:r w:rsidRPr="009E74B1"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3D43E316" w14:textId="77777777" w:rsidR="00B745D4" w:rsidRDefault="00B745D4" w:rsidP="00E82331">
            <w:pPr>
              <w:spacing w:after="40"/>
              <w:rPr>
                <w:sz w:val="18"/>
                <w:szCs w:val="18"/>
              </w:rPr>
            </w:pPr>
          </w:p>
          <w:p w14:paraId="6CA2DB15" w14:textId="77777777" w:rsidR="009E74B1" w:rsidRDefault="009E74B1" w:rsidP="00E82331">
            <w:pPr>
              <w:spacing w:after="40"/>
              <w:rPr>
                <w:sz w:val="18"/>
                <w:szCs w:val="18"/>
              </w:rPr>
            </w:pPr>
          </w:p>
          <w:p w14:paraId="0A29488C" w14:textId="706BA4EC" w:rsidR="009E74B1" w:rsidRPr="00B745D4" w:rsidRDefault="009E74B1" w:rsidP="00E82331">
            <w:pPr>
              <w:spacing w:after="40"/>
              <w:rPr>
                <w:sz w:val="18"/>
                <w:szCs w:val="18"/>
              </w:rPr>
            </w:pPr>
          </w:p>
        </w:tc>
      </w:tr>
      <w:tr w:rsidR="00112CDE" w14:paraId="4322C10E" w14:textId="77777777" w:rsidTr="00895CB9">
        <w:trPr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B8D5F2"/>
          </w:tcPr>
          <w:p w14:paraId="22767605" w14:textId="77777777" w:rsidR="00B745D4" w:rsidRPr="00074193" w:rsidRDefault="00B745D4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7F74D627" w14:textId="77777777" w:rsidR="00B745D4" w:rsidRPr="00B058D0" w:rsidRDefault="00B745D4" w:rsidP="009E74B1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404887D6" w14:textId="14170B3E" w:rsidR="00B745D4" w:rsidRPr="00B058D0" w:rsidRDefault="00B745D4" w:rsidP="00B745D4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605E618B" w14:textId="77777777" w:rsidR="00B745D4" w:rsidRPr="00B058D0" w:rsidRDefault="00B745D4" w:rsidP="009E74B1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79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30E065E0" w14:textId="77777777" w:rsidR="00B745D4" w:rsidRPr="00B058D0" w:rsidRDefault="00B745D4" w:rsidP="00B745D4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70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431E8C77" w14:textId="77777777" w:rsidR="00B745D4" w:rsidRPr="00B058D0" w:rsidRDefault="00B745D4" w:rsidP="00B745D4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37420651" w14:textId="77777777" w:rsidR="00B745D4" w:rsidRPr="00B058D0" w:rsidRDefault="00B745D4" w:rsidP="00B745D4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27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14:paraId="417F7E16" w14:textId="6A60010C" w:rsidR="00B745D4" w:rsidRPr="00B058D0" w:rsidRDefault="009E74B1" w:rsidP="00D31289">
            <w:pPr>
              <w:rPr>
                <w:sz w:val="18"/>
                <w:szCs w:val="18"/>
                <w:highlight w:val="yellow"/>
              </w:rPr>
            </w:pPr>
            <w:r w:rsidRPr="009E74B1">
              <w:rPr>
                <w:sz w:val="18"/>
                <w:szCs w:val="18"/>
              </w:rPr>
              <w:fldChar w:fldCharType="begin"/>
            </w:r>
            <w:r w:rsidRPr="009E74B1">
              <w:rPr>
                <w:sz w:val="18"/>
                <w:szCs w:val="18"/>
              </w:rPr>
              <w:instrText xml:space="preserve"> =PRODUCT(LEFT) </w:instrText>
            </w:r>
            <w:r w:rsidRPr="009E74B1">
              <w:rPr>
                <w:sz w:val="18"/>
                <w:szCs w:val="18"/>
              </w:rPr>
              <w:fldChar w:fldCharType="separate"/>
            </w:r>
            <w:r w:rsidRPr="009E74B1">
              <w:rPr>
                <w:noProof/>
                <w:sz w:val="18"/>
                <w:szCs w:val="18"/>
              </w:rPr>
              <w:t>0</w:t>
            </w:r>
            <w:r w:rsidRPr="009E74B1"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nil"/>
              <w:right w:val="single" w:sz="4" w:space="0" w:color="auto"/>
            </w:tcBorders>
            <w:shd w:val="clear" w:color="auto" w:fill="E9F2FB" w:themeFill="accent2" w:themeFillTint="33"/>
          </w:tcPr>
          <w:p w14:paraId="3E94497A" w14:textId="77777777" w:rsidR="00B745D4" w:rsidRDefault="00B745D4" w:rsidP="00E82331">
            <w:pPr>
              <w:spacing w:after="40"/>
              <w:rPr>
                <w:sz w:val="18"/>
                <w:szCs w:val="18"/>
              </w:rPr>
            </w:pPr>
          </w:p>
          <w:p w14:paraId="25F1D664" w14:textId="77777777" w:rsidR="009E74B1" w:rsidRDefault="009E74B1" w:rsidP="00E82331">
            <w:pPr>
              <w:spacing w:after="40"/>
              <w:rPr>
                <w:sz w:val="18"/>
                <w:szCs w:val="18"/>
              </w:rPr>
            </w:pPr>
          </w:p>
          <w:p w14:paraId="0FA4DF9A" w14:textId="59D39B18" w:rsidR="009E74B1" w:rsidRPr="00B745D4" w:rsidRDefault="009E74B1" w:rsidP="00E82331">
            <w:pPr>
              <w:spacing w:after="40"/>
              <w:rPr>
                <w:sz w:val="18"/>
                <w:szCs w:val="18"/>
              </w:rPr>
            </w:pPr>
          </w:p>
        </w:tc>
      </w:tr>
      <w:tr w:rsidR="00112CDE" w14:paraId="455DBF4D" w14:textId="77777777" w:rsidTr="00895CB9">
        <w:trPr>
          <w:jc w:val="center"/>
        </w:trPr>
        <w:tc>
          <w:tcPr>
            <w:tcW w:w="2515" w:type="dxa"/>
            <w:tcBorders>
              <w:top w:val="nil"/>
              <w:bottom w:val="single" w:sz="4" w:space="0" w:color="auto"/>
            </w:tcBorders>
            <w:shd w:val="clear" w:color="auto" w:fill="B8D5F2"/>
          </w:tcPr>
          <w:p w14:paraId="27551313" w14:textId="77777777" w:rsidR="00B745D4" w:rsidRPr="00074193" w:rsidRDefault="00B745D4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EC0665E" w14:textId="77777777" w:rsidR="00B745D4" w:rsidRDefault="00B745D4" w:rsidP="009E74B1">
            <w:pPr>
              <w:spacing w:after="40"/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623DBBF" w14:textId="554A07B8" w:rsidR="00B745D4" w:rsidRDefault="00B745D4" w:rsidP="00356206">
            <w:pPr>
              <w:spacing w:after="40"/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8B1FFAF" w14:textId="5317047E" w:rsidR="00B745D4" w:rsidRDefault="00B745D4" w:rsidP="00356206">
            <w:pPr>
              <w:spacing w:after="4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39AACE0" w14:textId="77777777" w:rsidR="00B745D4" w:rsidRDefault="00B745D4" w:rsidP="00356206">
            <w:pPr>
              <w:spacing w:after="40"/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B9C7423" w14:textId="77777777" w:rsidR="00B745D4" w:rsidRDefault="00B745D4" w:rsidP="00356206">
            <w:pPr>
              <w:spacing w:after="4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7563815" w14:textId="77777777" w:rsidR="00B745D4" w:rsidRDefault="00B745D4" w:rsidP="00356206">
            <w:pPr>
              <w:spacing w:after="40"/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3003AAF" w14:textId="2728CEF9" w:rsidR="00B745D4" w:rsidRDefault="009E74B1" w:rsidP="00D31289">
            <w:pPr>
              <w:spacing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416C2" w14:textId="77777777" w:rsidR="00B745D4" w:rsidRDefault="00B745D4" w:rsidP="00356206">
            <w:pPr>
              <w:spacing w:after="40"/>
              <w:rPr>
                <w:sz w:val="18"/>
                <w:szCs w:val="18"/>
              </w:rPr>
            </w:pPr>
          </w:p>
          <w:p w14:paraId="739DBE06" w14:textId="77777777" w:rsidR="009E74B1" w:rsidRDefault="009E74B1" w:rsidP="00356206">
            <w:pPr>
              <w:spacing w:after="40"/>
              <w:rPr>
                <w:sz w:val="18"/>
                <w:szCs w:val="18"/>
              </w:rPr>
            </w:pPr>
          </w:p>
          <w:p w14:paraId="7536761A" w14:textId="44D9D3C3" w:rsidR="009E74B1" w:rsidRDefault="009E74B1" w:rsidP="00356206">
            <w:pPr>
              <w:spacing w:after="40"/>
              <w:rPr>
                <w:sz w:val="18"/>
                <w:szCs w:val="18"/>
              </w:rPr>
            </w:pPr>
          </w:p>
        </w:tc>
      </w:tr>
      <w:tr w:rsidR="004D58AF" w14:paraId="029563D4" w14:textId="77777777" w:rsidTr="00895CB9">
        <w:trPr>
          <w:jc w:val="center"/>
        </w:trPr>
        <w:tc>
          <w:tcPr>
            <w:tcW w:w="2515" w:type="dxa"/>
            <w:vMerge w:val="restart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B8D5F2"/>
          </w:tcPr>
          <w:p w14:paraId="575256F5" w14:textId="6398E2EC" w:rsidR="004D58AF" w:rsidRPr="00074193" w:rsidRDefault="004D58AF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14:paraId="0CDEEBEB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14:paraId="5F0D53F6" w14:textId="122ECDAE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14:paraId="1D5AEA0C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14:paraId="43D1947E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14:paraId="5A3A8036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14:paraId="11557AAD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14:paraId="174FF745" w14:textId="441DF6E4" w:rsidR="004D58AF" w:rsidRPr="009E74B1" w:rsidRDefault="009E74B1" w:rsidP="00895CB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single" w:sz="18" w:space="0" w:color="004987" w:themeColor="text2"/>
              <w:bottom w:val="nil"/>
              <w:right w:val="single" w:sz="4" w:space="0" w:color="auto"/>
            </w:tcBorders>
            <w:shd w:val="clear" w:color="auto" w:fill="E9F2FB" w:themeFill="accent2" w:themeFillTint="33"/>
          </w:tcPr>
          <w:p w14:paraId="2C1AFAF9" w14:textId="77777777" w:rsidR="004D58AF" w:rsidRDefault="004D58AF" w:rsidP="004D58AF">
            <w:pPr>
              <w:rPr>
                <w:sz w:val="18"/>
                <w:szCs w:val="18"/>
              </w:rPr>
            </w:pPr>
          </w:p>
          <w:p w14:paraId="71CDE349" w14:textId="3F57F33B" w:rsidR="009E74B1" w:rsidRPr="009E74B1" w:rsidRDefault="009E74B1" w:rsidP="004D58AF">
            <w:pPr>
              <w:rPr>
                <w:sz w:val="18"/>
                <w:szCs w:val="18"/>
              </w:rPr>
            </w:pPr>
          </w:p>
        </w:tc>
      </w:tr>
      <w:tr w:rsidR="004D58AF" w14:paraId="42ABED78" w14:textId="77777777" w:rsidTr="00895CB9">
        <w:trPr>
          <w:jc w:val="center"/>
        </w:trPr>
        <w:tc>
          <w:tcPr>
            <w:tcW w:w="2515" w:type="dxa"/>
            <w:vMerge/>
            <w:tcBorders>
              <w:bottom w:val="single" w:sz="18" w:space="0" w:color="004987" w:themeColor="text2"/>
            </w:tcBorders>
            <w:shd w:val="clear" w:color="auto" w:fill="B8D5F2"/>
          </w:tcPr>
          <w:p w14:paraId="01E284B4" w14:textId="1FE65188" w:rsidR="004D58AF" w:rsidRPr="00074193" w:rsidRDefault="004D58AF" w:rsidP="003204A6">
            <w:pPr>
              <w:rPr>
                <w:b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6A0992C7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C50CEA4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31414BD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46C621E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CFCC900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8B7F65F" w14:textId="77777777" w:rsidR="004D58AF" w:rsidRPr="009E74B1" w:rsidRDefault="004D58AF" w:rsidP="004D58AF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6473472B" w14:textId="5837033D" w:rsidR="004D58AF" w:rsidRPr="009E74B1" w:rsidRDefault="009E74B1" w:rsidP="00895CB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21C3631" w14:textId="77777777" w:rsidR="004D58AF" w:rsidRDefault="004D58AF" w:rsidP="004D58AF">
            <w:pPr>
              <w:rPr>
                <w:sz w:val="18"/>
                <w:szCs w:val="18"/>
              </w:rPr>
            </w:pPr>
          </w:p>
          <w:p w14:paraId="357E205A" w14:textId="2534B54E" w:rsidR="009E74B1" w:rsidRPr="009E74B1" w:rsidRDefault="009E74B1" w:rsidP="004D58AF">
            <w:pPr>
              <w:rPr>
                <w:sz w:val="18"/>
                <w:szCs w:val="18"/>
              </w:rPr>
            </w:pPr>
          </w:p>
        </w:tc>
      </w:tr>
      <w:tr w:rsidR="004D58AF" w14:paraId="724E91E1" w14:textId="77777777" w:rsidTr="00895CB9">
        <w:trPr>
          <w:jc w:val="center"/>
        </w:trPr>
        <w:tc>
          <w:tcPr>
            <w:tcW w:w="2515" w:type="dxa"/>
            <w:vMerge/>
            <w:tcBorders>
              <w:bottom w:val="single" w:sz="18" w:space="0" w:color="004987" w:themeColor="text2"/>
            </w:tcBorders>
            <w:shd w:val="clear" w:color="auto" w:fill="B8D5F2"/>
          </w:tcPr>
          <w:p w14:paraId="140A8DC8" w14:textId="72BE9543" w:rsidR="004D58AF" w:rsidRPr="00074193" w:rsidRDefault="004D58AF" w:rsidP="003204A6">
            <w:pPr>
              <w:rPr>
                <w:b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bottom w:val="single" w:sz="18" w:space="0" w:color="004987"/>
            </w:tcBorders>
            <w:shd w:val="clear" w:color="auto" w:fill="E9F2FB" w:themeFill="accent2" w:themeFillTint="33"/>
          </w:tcPr>
          <w:p w14:paraId="73EDEC2C" w14:textId="570FBF68" w:rsidR="004D58AF" w:rsidRPr="009E74B1" w:rsidRDefault="004D58AF" w:rsidP="00FB7326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bottom w:val="single" w:sz="18" w:space="0" w:color="004987"/>
            </w:tcBorders>
            <w:shd w:val="clear" w:color="auto" w:fill="E9F2FB" w:themeFill="accent2" w:themeFillTint="33"/>
          </w:tcPr>
          <w:p w14:paraId="1C829716" w14:textId="77777777" w:rsidR="004D58AF" w:rsidRPr="009E74B1" w:rsidRDefault="004D58AF" w:rsidP="003204A6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/>
            </w:tcBorders>
            <w:shd w:val="clear" w:color="auto" w:fill="E9F2FB" w:themeFill="accent2" w:themeFillTint="33"/>
          </w:tcPr>
          <w:p w14:paraId="77FE7AF6" w14:textId="77777777" w:rsidR="004D58AF" w:rsidRPr="009E74B1" w:rsidRDefault="004D58AF" w:rsidP="002B4D97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bottom w:val="single" w:sz="18" w:space="0" w:color="004987"/>
            </w:tcBorders>
            <w:shd w:val="clear" w:color="auto" w:fill="E9F2FB" w:themeFill="accent2" w:themeFillTint="33"/>
          </w:tcPr>
          <w:p w14:paraId="769DCD7A" w14:textId="77777777" w:rsidR="004D58AF" w:rsidRPr="009E74B1" w:rsidRDefault="004D58AF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single" w:sz="18" w:space="0" w:color="004987"/>
            </w:tcBorders>
            <w:shd w:val="clear" w:color="auto" w:fill="E9F2FB" w:themeFill="accent2" w:themeFillTint="33"/>
          </w:tcPr>
          <w:p w14:paraId="5763A5DB" w14:textId="77777777" w:rsidR="004D58AF" w:rsidRPr="009E74B1" w:rsidRDefault="004D58AF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bottom w:val="single" w:sz="18" w:space="0" w:color="004987"/>
            </w:tcBorders>
            <w:shd w:val="clear" w:color="auto" w:fill="E9F2FB" w:themeFill="accent2" w:themeFillTint="33"/>
          </w:tcPr>
          <w:p w14:paraId="20252D7F" w14:textId="77777777" w:rsidR="004D58AF" w:rsidRPr="009E74B1" w:rsidRDefault="004D58AF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nil"/>
              <w:bottom w:val="single" w:sz="18" w:space="0" w:color="004987"/>
            </w:tcBorders>
            <w:shd w:val="clear" w:color="auto" w:fill="E9F2FB" w:themeFill="accent2" w:themeFillTint="33"/>
          </w:tcPr>
          <w:p w14:paraId="33641E18" w14:textId="0FCCC6EB" w:rsidR="004D58AF" w:rsidRPr="009E74B1" w:rsidRDefault="009E74B1" w:rsidP="003204A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  <w:p w14:paraId="22E34454" w14:textId="77777777" w:rsidR="004D58AF" w:rsidRPr="009E74B1" w:rsidRDefault="004D58AF" w:rsidP="003204A6">
            <w:pPr>
              <w:rPr>
                <w:sz w:val="18"/>
                <w:szCs w:val="18"/>
              </w:rPr>
            </w:pPr>
          </w:p>
          <w:p w14:paraId="03C11A8B" w14:textId="77777777" w:rsidR="004D58AF" w:rsidRPr="009E74B1" w:rsidRDefault="004D58AF" w:rsidP="003204A6">
            <w:pPr>
              <w:rPr>
                <w:sz w:val="18"/>
                <w:szCs w:val="18"/>
              </w:rPr>
            </w:pPr>
          </w:p>
        </w:tc>
        <w:tc>
          <w:tcPr>
            <w:tcW w:w="4295" w:type="dxa"/>
            <w:tcBorders>
              <w:top w:val="nil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1A7AC119" w14:textId="289537F9" w:rsidR="004D58AF" w:rsidRPr="009E74B1" w:rsidRDefault="004D58AF" w:rsidP="00E82331">
            <w:pPr>
              <w:spacing w:after="40"/>
              <w:rPr>
                <w:sz w:val="18"/>
                <w:szCs w:val="18"/>
              </w:rPr>
            </w:pPr>
          </w:p>
        </w:tc>
      </w:tr>
      <w:tr w:rsidR="00726AAC" w14:paraId="0CC5C403" w14:textId="77777777" w:rsidTr="00895CB9">
        <w:trPr>
          <w:jc w:val="center"/>
        </w:trPr>
        <w:tc>
          <w:tcPr>
            <w:tcW w:w="2515" w:type="dxa"/>
            <w:tcBorders>
              <w:top w:val="single" w:sz="18" w:space="0" w:color="004987" w:themeColor="text2"/>
              <w:bottom w:val="single" w:sz="18" w:space="0" w:color="004987"/>
            </w:tcBorders>
            <w:shd w:val="clear" w:color="auto" w:fill="B8D5F2"/>
          </w:tcPr>
          <w:p w14:paraId="4B3F4E9D" w14:textId="7B4667F9" w:rsidR="00885CDD" w:rsidRPr="00112CDE" w:rsidRDefault="00885CDD" w:rsidP="003204A6">
            <w:pPr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1980" w:type="dxa"/>
            <w:tcBorders>
              <w:top w:val="single" w:sz="18" w:space="0" w:color="004987"/>
              <w:bottom w:val="single" w:sz="18" w:space="0" w:color="004987"/>
            </w:tcBorders>
          </w:tcPr>
          <w:p w14:paraId="5EFB578C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  <w:p w14:paraId="6B5A89C5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  <w:p w14:paraId="0B644AB3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  <w:p w14:paraId="21925985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18" w:space="0" w:color="004987"/>
              <w:bottom w:val="single" w:sz="18" w:space="0" w:color="004987"/>
            </w:tcBorders>
          </w:tcPr>
          <w:p w14:paraId="06810867" w14:textId="6AA27358" w:rsidR="00885CDD" w:rsidRPr="009E74B1" w:rsidRDefault="003F3268" w:rsidP="003204A6">
            <w:pPr>
              <w:rPr>
                <w:sz w:val="18"/>
                <w:szCs w:val="18"/>
              </w:rPr>
            </w:pPr>
            <w:r w:rsidRPr="009E74B1">
              <w:rPr>
                <w:sz w:val="18"/>
                <w:szCs w:val="18"/>
              </w:rPr>
              <w:t>.</w:t>
            </w:r>
          </w:p>
          <w:p w14:paraId="1F2C1D07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  <w:p w14:paraId="7A626590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  <w:p w14:paraId="2BDF4537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  <w:p w14:paraId="2F6F2B38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  <w:p w14:paraId="56D9CDD2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  <w:p w14:paraId="7CB9E041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  <w:p w14:paraId="01DD1E32" w14:textId="77777777" w:rsidR="003F3268" w:rsidRPr="009E74B1" w:rsidRDefault="003F3268" w:rsidP="003204A6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/>
              <w:bottom w:val="single" w:sz="18" w:space="0" w:color="004987"/>
            </w:tcBorders>
          </w:tcPr>
          <w:p w14:paraId="08FD8544" w14:textId="3DF7E895" w:rsidR="00B464FE" w:rsidRPr="009E74B1" w:rsidRDefault="00B464FE" w:rsidP="00E82331">
            <w:pPr>
              <w:spacing w:after="4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18" w:space="0" w:color="004987"/>
              <w:bottom w:val="single" w:sz="18" w:space="0" w:color="004987"/>
            </w:tcBorders>
          </w:tcPr>
          <w:p w14:paraId="07213E79" w14:textId="77777777" w:rsidR="00B464FE" w:rsidRPr="009E74B1" w:rsidRDefault="00B464FE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8" w:space="0" w:color="004987"/>
              <w:bottom w:val="single" w:sz="18" w:space="0" w:color="004987"/>
            </w:tcBorders>
          </w:tcPr>
          <w:p w14:paraId="6F6540F5" w14:textId="77777777" w:rsidR="00B464FE" w:rsidRPr="009E74B1" w:rsidRDefault="00B464FE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4987"/>
              <w:bottom w:val="single" w:sz="18" w:space="0" w:color="004987"/>
            </w:tcBorders>
          </w:tcPr>
          <w:p w14:paraId="0157D439" w14:textId="77777777" w:rsidR="00B464FE" w:rsidRPr="009E74B1" w:rsidRDefault="00B464FE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single" w:sz="18" w:space="0" w:color="004987"/>
              <w:bottom w:val="single" w:sz="18" w:space="0" w:color="004987"/>
            </w:tcBorders>
          </w:tcPr>
          <w:p w14:paraId="68709F20" w14:textId="76AFE434" w:rsidR="00B464FE" w:rsidRPr="009E74B1" w:rsidRDefault="009E74B1" w:rsidP="003204A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single" w:sz="18" w:space="0" w:color="004987"/>
              <w:bottom w:val="single" w:sz="18" w:space="0" w:color="004987"/>
              <w:right w:val="single" w:sz="4" w:space="0" w:color="auto"/>
            </w:tcBorders>
          </w:tcPr>
          <w:p w14:paraId="3B88DE52" w14:textId="752FE14A" w:rsidR="003042E3" w:rsidRPr="009E74B1" w:rsidRDefault="003042E3" w:rsidP="003204A6">
            <w:pPr>
              <w:rPr>
                <w:sz w:val="18"/>
                <w:szCs w:val="18"/>
              </w:rPr>
            </w:pPr>
          </w:p>
        </w:tc>
      </w:tr>
      <w:tr w:rsidR="009B63E4" w14:paraId="44DA7956" w14:textId="77777777" w:rsidTr="00895CB9">
        <w:trPr>
          <w:jc w:val="center"/>
        </w:trPr>
        <w:tc>
          <w:tcPr>
            <w:tcW w:w="2515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B8D5F2"/>
          </w:tcPr>
          <w:p w14:paraId="19FD60DD" w14:textId="7B9E2FBB" w:rsidR="00C12DA0" w:rsidRPr="00112CDE" w:rsidRDefault="00C12DA0" w:rsidP="003204A6">
            <w:pPr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198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2879B37C" w14:textId="77EA8932" w:rsidR="00C12DA0" w:rsidRPr="009E74B1" w:rsidRDefault="00C12DA0" w:rsidP="003204A6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27024113" w14:textId="30564039" w:rsidR="006C1566" w:rsidRPr="009E74B1" w:rsidRDefault="006C1566" w:rsidP="003204A6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14AF78A3" w14:textId="77777777" w:rsidR="00F20A81" w:rsidRPr="009E74B1" w:rsidRDefault="00F20A81" w:rsidP="003204A6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74924E85" w14:textId="77777777" w:rsidR="00F20A81" w:rsidRPr="009E74B1" w:rsidRDefault="00F20A81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3CF9D071" w14:textId="77777777" w:rsidR="00F20A81" w:rsidRPr="009E74B1" w:rsidRDefault="00F20A81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785B775B" w14:textId="77777777" w:rsidR="00F20A81" w:rsidRPr="009E74B1" w:rsidRDefault="00F20A81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63F38656" w14:textId="5E84B14B" w:rsidR="00F20A81" w:rsidRDefault="00DB5D23" w:rsidP="003204A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  <w:p w14:paraId="07BE8695" w14:textId="77777777" w:rsidR="009E74B1" w:rsidRDefault="009E74B1" w:rsidP="003204A6">
            <w:pPr>
              <w:rPr>
                <w:sz w:val="18"/>
                <w:szCs w:val="18"/>
              </w:rPr>
            </w:pPr>
          </w:p>
          <w:p w14:paraId="636F55D4" w14:textId="77777777" w:rsidR="009E74B1" w:rsidRDefault="009E74B1" w:rsidP="003204A6">
            <w:pPr>
              <w:rPr>
                <w:sz w:val="18"/>
                <w:szCs w:val="18"/>
              </w:rPr>
            </w:pPr>
          </w:p>
          <w:p w14:paraId="65454E2E" w14:textId="333DC305" w:rsidR="009E74B1" w:rsidRPr="009E74B1" w:rsidRDefault="009E74B1" w:rsidP="003204A6">
            <w:pPr>
              <w:rPr>
                <w:sz w:val="18"/>
                <w:szCs w:val="18"/>
              </w:rPr>
            </w:pPr>
          </w:p>
        </w:tc>
        <w:tc>
          <w:tcPr>
            <w:tcW w:w="4295" w:type="dxa"/>
            <w:tcBorders>
              <w:top w:val="single" w:sz="18" w:space="0" w:color="004987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2ED53838" w14:textId="54D2A6CF" w:rsidR="00113CB7" w:rsidRPr="009E74B1" w:rsidRDefault="00113CB7" w:rsidP="003204A6">
            <w:pPr>
              <w:rPr>
                <w:sz w:val="18"/>
                <w:szCs w:val="18"/>
              </w:rPr>
            </w:pPr>
          </w:p>
        </w:tc>
      </w:tr>
      <w:tr w:rsidR="009B63E4" w14:paraId="7677EA2C" w14:textId="77777777" w:rsidTr="00895CB9">
        <w:trPr>
          <w:trHeight w:val="1000"/>
          <w:jc w:val="center"/>
        </w:trPr>
        <w:tc>
          <w:tcPr>
            <w:tcW w:w="2515" w:type="dxa"/>
            <w:tcBorders>
              <w:top w:val="single" w:sz="18" w:space="0" w:color="004987"/>
              <w:left w:val="single" w:sz="4" w:space="0" w:color="auto"/>
              <w:bottom w:val="single" w:sz="18" w:space="0" w:color="004987"/>
              <w:right w:val="single" w:sz="4" w:space="0" w:color="auto"/>
            </w:tcBorders>
            <w:shd w:val="clear" w:color="auto" w:fill="B8D5F2"/>
          </w:tcPr>
          <w:p w14:paraId="0C6DAC8A" w14:textId="7E9A20C6" w:rsidR="003204A6" w:rsidRPr="009B63E4" w:rsidRDefault="003204A6" w:rsidP="003204A6">
            <w:pPr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1980" w:type="dxa"/>
            <w:tcBorders>
              <w:top w:val="single" w:sz="18" w:space="0" w:color="004987"/>
              <w:left w:val="single" w:sz="4" w:space="0" w:color="auto"/>
              <w:bottom w:val="single" w:sz="18" w:space="0" w:color="004987"/>
              <w:right w:val="single" w:sz="4" w:space="0" w:color="auto"/>
            </w:tcBorders>
          </w:tcPr>
          <w:p w14:paraId="7ABF4473" w14:textId="77777777" w:rsidR="00AD23B0" w:rsidRPr="00DB5D23" w:rsidRDefault="00AD23B0" w:rsidP="009E74B1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18" w:space="0" w:color="004987"/>
              <w:left w:val="single" w:sz="4" w:space="0" w:color="auto"/>
              <w:bottom w:val="single" w:sz="18" w:space="0" w:color="004987"/>
              <w:right w:val="single" w:sz="4" w:space="0" w:color="auto"/>
            </w:tcBorders>
          </w:tcPr>
          <w:p w14:paraId="16B1EF02" w14:textId="4D5D4FCD" w:rsidR="003204A6" w:rsidRPr="00DB5D23" w:rsidRDefault="003204A6" w:rsidP="003204A6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/>
              <w:left w:val="single" w:sz="4" w:space="0" w:color="auto"/>
              <w:bottom w:val="single" w:sz="18" w:space="0" w:color="004987"/>
              <w:right w:val="single" w:sz="4" w:space="0" w:color="auto"/>
            </w:tcBorders>
          </w:tcPr>
          <w:p w14:paraId="432AE3B0" w14:textId="0D12E6E6" w:rsidR="003204A6" w:rsidRPr="00DB5D23" w:rsidRDefault="003204A6" w:rsidP="003204A6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18" w:space="0" w:color="004987"/>
              <w:left w:val="single" w:sz="4" w:space="0" w:color="auto"/>
              <w:bottom w:val="single" w:sz="18" w:space="0" w:color="004987"/>
              <w:right w:val="single" w:sz="4" w:space="0" w:color="auto"/>
            </w:tcBorders>
          </w:tcPr>
          <w:p w14:paraId="5F6DA71C" w14:textId="61DB5524" w:rsidR="003204A6" w:rsidRPr="00DB5D23" w:rsidRDefault="003204A6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8" w:space="0" w:color="004987"/>
              <w:left w:val="single" w:sz="4" w:space="0" w:color="auto"/>
              <w:bottom w:val="single" w:sz="18" w:space="0" w:color="004987"/>
              <w:right w:val="single" w:sz="4" w:space="0" w:color="auto"/>
            </w:tcBorders>
          </w:tcPr>
          <w:p w14:paraId="0CB0C4A7" w14:textId="6A15D00C" w:rsidR="003204A6" w:rsidRPr="00DB5D23" w:rsidRDefault="003204A6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4987"/>
              <w:left w:val="single" w:sz="4" w:space="0" w:color="auto"/>
              <w:bottom w:val="single" w:sz="18" w:space="0" w:color="004987"/>
              <w:right w:val="single" w:sz="4" w:space="0" w:color="auto"/>
            </w:tcBorders>
          </w:tcPr>
          <w:p w14:paraId="7474E839" w14:textId="2739A904" w:rsidR="003204A6" w:rsidRPr="00DB5D23" w:rsidRDefault="003204A6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single" w:sz="18" w:space="0" w:color="004987"/>
              <w:left w:val="single" w:sz="4" w:space="0" w:color="auto"/>
              <w:bottom w:val="single" w:sz="18" w:space="0" w:color="004987"/>
              <w:right w:val="single" w:sz="4" w:space="0" w:color="auto"/>
            </w:tcBorders>
          </w:tcPr>
          <w:p w14:paraId="43FDBD55" w14:textId="1A3CCFD4" w:rsidR="003204A6" w:rsidRPr="00DB5D23" w:rsidRDefault="00DB5D23" w:rsidP="003204A6">
            <w:pPr>
              <w:rPr>
                <w:sz w:val="18"/>
                <w:szCs w:val="18"/>
              </w:rPr>
            </w:pPr>
            <w:r w:rsidRPr="00DB5D23">
              <w:rPr>
                <w:sz w:val="18"/>
                <w:szCs w:val="18"/>
              </w:rPr>
              <w:fldChar w:fldCharType="begin"/>
            </w:r>
            <w:r w:rsidRPr="00DB5D23">
              <w:rPr>
                <w:sz w:val="18"/>
                <w:szCs w:val="18"/>
              </w:rPr>
              <w:instrText xml:space="preserve"> =PRODUCT(LEFT) \# "0" </w:instrText>
            </w:r>
            <w:r w:rsidRPr="00DB5D23">
              <w:rPr>
                <w:sz w:val="18"/>
                <w:szCs w:val="18"/>
              </w:rPr>
              <w:fldChar w:fldCharType="separate"/>
            </w:r>
            <w:r w:rsidRPr="00DB5D23">
              <w:rPr>
                <w:noProof/>
                <w:sz w:val="18"/>
                <w:szCs w:val="18"/>
              </w:rPr>
              <w:t>0</w:t>
            </w:r>
            <w:r w:rsidRPr="00DB5D23"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single" w:sz="18" w:space="0" w:color="004987"/>
              <w:left w:val="single" w:sz="4" w:space="0" w:color="auto"/>
              <w:bottom w:val="single" w:sz="18" w:space="0" w:color="004987"/>
              <w:right w:val="single" w:sz="4" w:space="0" w:color="auto"/>
            </w:tcBorders>
          </w:tcPr>
          <w:p w14:paraId="78552BA2" w14:textId="4FE35ACC" w:rsidR="003204A6" w:rsidRPr="00DB5D23" w:rsidRDefault="003204A6" w:rsidP="003204A6">
            <w:pPr>
              <w:rPr>
                <w:sz w:val="18"/>
                <w:szCs w:val="18"/>
              </w:rPr>
            </w:pPr>
          </w:p>
        </w:tc>
      </w:tr>
      <w:tr w:rsidR="009B63E4" w14:paraId="7D904D01" w14:textId="77777777" w:rsidTr="00895CB9">
        <w:trPr>
          <w:jc w:val="center"/>
        </w:trPr>
        <w:tc>
          <w:tcPr>
            <w:tcW w:w="2515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B8D5F2"/>
          </w:tcPr>
          <w:p w14:paraId="715F91CB" w14:textId="79E85844" w:rsidR="003204A6" w:rsidRPr="009B63E4" w:rsidRDefault="003204A6" w:rsidP="003204A6">
            <w:pPr>
              <w:rPr>
                <w:b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7A6903AA" w14:textId="618F3125" w:rsidR="003204A6" w:rsidRPr="003204A6" w:rsidRDefault="003204A6" w:rsidP="003204A6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29BE98C1" w14:textId="0FCB52E1" w:rsidR="00590A9F" w:rsidRPr="003204A6" w:rsidRDefault="00590A9F" w:rsidP="003204A6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0FF6F1AB" w14:textId="06372855" w:rsidR="00590A9F" w:rsidRPr="003204A6" w:rsidRDefault="00590A9F" w:rsidP="003204A6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35D9633D" w14:textId="77777777" w:rsidR="00FF0509" w:rsidRPr="003204A6" w:rsidRDefault="00FF0509" w:rsidP="003204A6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73FB0AE8" w14:textId="77777777" w:rsidR="00FF0509" w:rsidRPr="003204A6" w:rsidRDefault="00FF0509" w:rsidP="003204A6">
            <w:pPr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34CE849F" w14:textId="77777777" w:rsidR="00FF0509" w:rsidRPr="003204A6" w:rsidRDefault="00FF0509" w:rsidP="003204A6">
            <w:pPr>
              <w:rPr>
                <w:sz w:val="18"/>
                <w:szCs w:val="18"/>
              </w:rPr>
            </w:pPr>
          </w:p>
        </w:tc>
        <w:tc>
          <w:tcPr>
            <w:tcW w:w="2275" w:type="dxa"/>
            <w:tcBorders>
              <w:top w:val="single" w:sz="18" w:space="0" w:color="004987"/>
              <w:bottom w:val="single" w:sz="18" w:space="0" w:color="004987"/>
            </w:tcBorders>
            <w:shd w:val="clear" w:color="auto" w:fill="E9F2FB" w:themeFill="accent2" w:themeFillTint="33"/>
          </w:tcPr>
          <w:p w14:paraId="5350FC05" w14:textId="526D5D49" w:rsidR="00FF0509" w:rsidRPr="003204A6" w:rsidRDefault="00DB5D23" w:rsidP="00895CB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=PRODUCT(LEFT) \# "0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4295" w:type="dxa"/>
            <w:tcBorders>
              <w:top w:val="single" w:sz="18" w:space="0" w:color="004987"/>
              <w:bottom w:val="single" w:sz="18" w:space="0" w:color="004987"/>
              <w:right w:val="single" w:sz="4" w:space="0" w:color="auto"/>
            </w:tcBorders>
            <w:shd w:val="clear" w:color="auto" w:fill="E9F2FB" w:themeFill="accent2" w:themeFillTint="33"/>
          </w:tcPr>
          <w:p w14:paraId="4D5FF3EC" w14:textId="77777777" w:rsidR="00981FBC" w:rsidRDefault="00981FBC" w:rsidP="003204A6">
            <w:pPr>
              <w:rPr>
                <w:sz w:val="18"/>
                <w:szCs w:val="18"/>
              </w:rPr>
            </w:pPr>
          </w:p>
          <w:p w14:paraId="08B5B1C2" w14:textId="77777777" w:rsidR="009E74B1" w:rsidRDefault="009E74B1" w:rsidP="003204A6">
            <w:pPr>
              <w:rPr>
                <w:sz w:val="18"/>
                <w:szCs w:val="18"/>
              </w:rPr>
            </w:pPr>
          </w:p>
          <w:p w14:paraId="3583B13A" w14:textId="77777777" w:rsidR="009E74B1" w:rsidRDefault="009E74B1" w:rsidP="003204A6">
            <w:pPr>
              <w:rPr>
                <w:sz w:val="18"/>
                <w:szCs w:val="18"/>
              </w:rPr>
            </w:pPr>
          </w:p>
          <w:p w14:paraId="71F952A8" w14:textId="77777777" w:rsidR="009E74B1" w:rsidRDefault="009E74B1" w:rsidP="003204A6">
            <w:pPr>
              <w:rPr>
                <w:sz w:val="18"/>
                <w:szCs w:val="18"/>
              </w:rPr>
            </w:pPr>
          </w:p>
          <w:p w14:paraId="7FD08521" w14:textId="1832DA9C" w:rsidR="009E74B1" w:rsidRPr="003204A6" w:rsidRDefault="009E74B1" w:rsidP="003204A6">
            <w:pPr>
              <w:rPr>
                <w:sz w:val="18"/>
                <w:szCs w:val="18"/>
              </w:rPr>
            </w:pPr>
          </w:p>
        </w:tc>
      </w:tr>
    </w:tbl>
    <w:p w14:paraId="23E70FAF" w14:textId="77777777" w:rsidR="007916A3" w:rsidRDefault="007916A3"/>
    <w:sectPr w:rsidR="007916A3" w:rsidSect="00356206">
      <w:headerReference w:type="default" r:id="rId7"/>
      <w:footerReference w:type="default" r:id="rId8"/>
      <w:headerReference w:type="first" r:id="rId9"/>
      <w:footerReference w:type="first" r:id="rId10"/>
      <w:pgSz w:w="24480" w:h="15840" w:orient="landscape" w:code="3"/>
      <w:pgMar w:top="720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594FD" w14:textId="77777777" w:rsidR="002B52E4" w:rsidRDefault="002B52E4" w:rsidP="00E8687C">
      <w:pPr>
        <w:spacing w:after="0" w:line="240" w:lineRule="auto"/>
      </w:pPr>
      <w:r>
        <w:separator/>
      </w:r>
    </w:p>
  </w:endnote>
  <w:endnote w:type="continuationSeparator" w:id="0">
    <w:p w14:paraId="637C847E" w14:textId="77777777" w:rsidR="002B52E4" w:rsidRDefault="002B52E4" w:rsidP="00E86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219667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DBC1D1D" w14:textId="5FE8EAD6" w:rsidR="001E004F" w:rsidRDefault="001E004F">
            <w:pPr>
              <w:pStyle w:val="Footer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3201EBAD" wp14:editId="1C7733B4">
                  <wp:simplePos x="0" y="0"/>
                  <wp:positionH relativeFrom="column">
                    <wp:posOffset>14307982</wp:posOffset>
                  </wp:positionH>
                  <wp:positionV relativeFrom="paragraph">
                    <wp:posOffset>55244</wp:posOffset>
                  </wp:positionV>
                  <wp:extent cx="324958" cy="475523"/>
                  <wp:effectExtent l="0" t="0" r="0" b="1270"/>
                  <wp:wrapNone/>
                  <wp:docPr id="3" name="Picture 3" descr="Shape, squ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Shape, square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775" cy="481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F877D4B" w14:textId="2ADF9F24" w:rsidR="00CC2B60" w:rsidRDefault="00CC2B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7519909"/>
      <w:docPartObj>
        <w:docPartGallery w:val="Page Numbers (Bottom of Page)"/>
        <w:docPartUnique/>
      </w:docPartObj>
    </w:sdtPr>
    <w:sdtContent>
      <w:sdt>
        <w:sdtPr>
          <w:id w:val="748541102"/>
          <w:docPartObj>
            <w:docPartGallery w:val="Page Numbers (Top of Page)"/>
            <w:docPartUnique/>
          </w:docPartObj>
        </w:sdtPr>
        <w:sdtContent>
          <w:p w14:paraId="433BF4A7" w14:textId="31E30F2F" w:rsidR="00C355C1" w:rsidRDefault="00C355C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6C543F" w14:textId="77777777" w:rsidR="00C355C1" w:rsidRDefault="00C35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98454" w14:textId="77777777" w:rsidR="002B52E4" w:rsidRDefault="002B52E4" w:rsidP="00E8687C">
      <w:pPr>
        <w:spacing w:after="0" w:line="240" w:lineRule="auto"/>
      </w:pPr>
      <w:r>
        <w:separator/>
      </w:r>
    </w:p>
  </w:footnote>
  <w:footnote w:type="continuationSeparator" w:id="0">
    <w:p w14:paraId="3EC86B72" w14:textId="77777777" w:rsidR="002B52E4" w:rsidRDefault="002B52E4" w:rsidP="00E868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2E7F3" w14:textId="6970D8ED" w:rsidR="00A83355" w:rsidRDefault="00A83355">
    <w:pPr>
      <w:pStyle w:val="Header"/>
      <w:rPr>
        <w:noProof/>
      </w:rPr>
    </w:pPr>
    <w:r>
      <w:t>Example – Failure Mode and Effects Analysis (FMEA)</w:t>
    </w:r>
    <w:r>
      <w:tab/>
      <w:t xml:space="preserve">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 </w:t>
    </w:r>
    <w:r w:rsidR="00AF1086">
      <w:tab/>
    </w:r>
    <w:r w:rsidR="00AF1086">
      <w:tab/>
    </w:r>
    <w:r w:rsidR="00AF1086">
      <w:tab/>
    </w:r>
    <w:r w:rsidR="00AF1086">
      <w:tab/>
    </w:r>
    <w:r w:rsidR="00AF1086">
      <w:tab/>
    </w:r>
    <w:r w:rsidR="00AF1086">
      <w:tab/>
    </w:r>
    <w:r w:rsidR="00AF1086">
      <w:tab/>
    </w:r>
  </w:p>
  <w:p w14:paraId="21F91113" w14:textId="4835AFF7" w:rsidR="00A83355" w:rsidRDefault="00A83355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  <w:p w14:paraId="6B10B76D" w14:textId="77777777" w:rsidR="00CC2B60" w:rsidRDefault="00CC2B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7A412" w14:textId="3143A849" w:rsidR="00DA6095" w:rsidRDefault="00DA6095" w:rsidP="00DA6095">
    <w:pPr>
      <w:pStyle w:val="Header"/>
      <w:jc w:val="center"/>
      <w:rPr>
        <w:noProof/>
      </w:rPr>
    </w:pPr>
    <w:r w:rsidRPr="00DA6095">
      <w:rPr>
        <w:b/>
        <w:bCs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C7ECF46" wp14:editId="3ED915EC">
          <wp:simplePos x="0" y="0"/>
          <wp:positionH relativeFrom="column">
            <wp:posOffset>106444</wp:posOffset>
          </wp:positionH>
          <wp:positionV relativeFrom="paragraph">
            <wp:posOffset>-120325</wp:posOffset>
          </wp:positionV>
          <wp:extent cx="1625370" cy="850265"/>
          <wp:effectExtent l="0" t="0" r="0" b="0"/>
          <wp:wrapNone/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04" t="18682" r="12222" b="19002"/>
                  <a:stretch/>
                </pic:blipFill>
                <pic:spPr bwMode="auto">
                  <a:xfrm>
                    <a:off x="0" y="0"/>
                    <a:ext cx="1625370" cy="8502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 </w:t>
    </w:r>
    <w:r>
      <w:tab/>
    </w:r>
    <w:r>
      <w:tab/>
    </w:r>
    <w:r>
      <w:tab/>
    </w:r>
    <w:r>
      <w:tab/>
    </w:r>
    <w:r>
      <w:tab/>
    </w:r>
    <w:r>
      <w:tab/>
    </w:r>
    <w:r>
      <w:tab/>
    </w:r>
  </w:p>
  <w:p w14:paraId="3EB2E7FB" w14:textId="77E51782" w:rsidR="0057488A" w:rsidRPr="00DA6095" w:rsidRDefault="00DA6095" w:rsidP="00DA6095">
    <w:pPr>
      <w:pStyle w:val="Header"/>
      <w:jc w:val="center"/>
      <w:rPr>
        <w:rFonts w:ascii="Lato" w:hAnsi="Lato"/>
        <w:b/>
        <w:bCs/>
        <w:color w:val="004987"/>
        <w:sz w:val="32"/>
        <w:szCs w:val="32"/>
      </w:rPr>
    </w:pPr>
    <w:r w:rsidRPr="00DA6095">
      <w:rPr>
        <w:rFonts w:ascii="Lato" w:hAnsi="Lato"/>
        <w:b/>
        <w:bCs/>
        <w:color w:val="004987"/>
        <w:sz w:val="32"/>
        <w:szCs w:val="32"/>
      </w:rPr>
      <w:t>Example – Failure Mode and Effect Analysis (FMEA)</w:t>
    </w:r>
  </w:p>
  <w:p w14:paraId="781BBE52" w14:textId="4E08C4D2" w:rsidR="00DA6095" w:rsidRDefault="00DA6095" w:rsidP="00DA6095">
    <w:pPr>
      <w:pStyle w:val="Header"/>
      <w:jc w:val="center"/>
    </w:pPr>
  </w:p>
  <w:p w14:paraId="41739C4F" w14:textId="77777777" w:rsidR="00C77BFF" w:rsidRPr="00DA6095" w:rsidRDefault="00C77BFF" w:rsidP="00DA6095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LQwtTQxNzYxMTVW0lEKTi0uzszPAykwrAUA61fZPywAAAA="/>
  </w:docVars>
  <w:rsids>
    <w:rsidRoot w:val="008D2262"/>
    <w:rsid w:val="00005DBF"/>
    <w:rsid w:val="00017137"/>
    <w:rsid w:val="000255A9"/>
    <w:rsid w:val="00032179"/>
    <w:rsid w:val="00034C08"/>
    <w:rsid w:val="000377C4"/>
    <w:rsid w:val="00047849"/>
    <w:rsid w:val="00056A4A"/>
    <w:rsid w:val="000612D4"/>
    <w:rsid w:val="00074193"/>
    <w:rsid w:val="00084F30"/>
    <w:rsid w:val="000B0721"/>
    <w:rsid w:val="000C2D17"/>
    <w:rsid w:val="000C2F8E"/>
    <w:rsid w:val="000D696D"/>
    <w:rsid w:val="000D7383"/>
    <w:rsid w:val="00104F68"/>
    <w:rsid w:val="001059A0"/>
    <w:rsid w:val="00110DCC"/>
    <w:rsid w:val="00112CDE"/>
    <w:rsid w:val="00113CB7"/>
    <w:rsid w:val="00113CE8"/>
    <w:rsid w:val="001173D9"/>
    <w:rsid w:val="0012090F"/>
    <w:rsid w:val="0013582F"/>
    <w:rsid w:val="00144F49"/>
    <w:rsid w:val="00160966"/>
    <w:rsid w:val="00184001"/>
    <w:rsid w:val="001A439B"/>
    <w:rsid w:val="001D6BD2"/>
    <w:rsid w:val="001E004F"/>
    <w:rsid w:val="001F2F26"/>
    <w:rsid w:val="001F6950"/>
    <w:rsid w:val="0020521E"/>
    <w:rsid w:val="0020563C"/>
    <w:rsid w:val="00224F8A"/>
    <w:rsid w:val="00230D2F"/>
    <w:rsid w:val="00232C31"/>
    <w:rsid w:val="00235DE7"/>
    <w:rsid w:val="00275802"/>
    <w:rsid w:val="002814C1"/>
    <w:rsid w:val="002956D3"/>
    <w:rsid w:val="00297E28"/>
    <w:rsid w:val="002B3AF0"/>
    <w:rsid w:val="002B4D97"/>
    <w:rsid w:val="002B52E4"/>
    <w:rsid w:val="00300798"/>
    <w:rsid w:val="003042E3"/>
    <w:rsid w:val="00306718"/>
    <w:rsid w:val="00314FA7"/>
    <w:rsid w:val="0031536A"/>
    <w:rsid w:val="003204A6"/>
    <w:rsid w:val="00326644"/>
    <w:rsid w:val="00356206"/>
    <w:rsid w:val="003579C1"/>
    <w:rsid w:val="0036780C"/>
    <w:rsid w:val="00371F94"/>
    <w:rsid w:val="00391488"/>
    <w:rsid w:val="00396E16"/>
    <w:rsid w:val="003973A7"/>
    <w:rsid w:val="003A214E"/>
    <w:rsid w:val="003A35D0"/>
    <w:rsid w:val="003A740C"/>
    <w:rsid w:val="003C0B78"/>
    <w:rsid w:val="003F325F"/>
    <w:rsid w:val="003F3268"/>
    <w:rsid w:val="003F5C09"/>
    <w:rsid w:val="0040169C"/>
    <w:rsid w:val="00420651"/>
    <w:rsid w:val="004227C4"/>
    <w:rsid w:val="00425D5B"/>
    <w:rsid w:val="00440DFE"/>
    <w:rsid w:val="004501C8"/>
    <w:rsid w:val="004560B1"/>
    <w:rsid w:val="00456EE5"/>
    <w:rsid w:val="00464116"/>
    <w:rsid w:val="0047058C"/>
    <w:rsid w:val="00475BE8"/>
    <w:rsid w:val="004A0CD5"/>
    <w:rsid w:val="004B152F"/>
    <w:rsid w:val="004C5D49"/>
    <w:rsid w:val="004D22F1"/>
    <w:rsid w:val="004D4447"/>
    <w:rsid w:val="004D58AF"/>
    <w:rsid w:val="004F7D8F"/>
    <w:rsid w:val="0050068D"/>
    <w:rsid w:val="00522916"/>
    <w:rsid w:val="00537317"/>
    <w:rsid w:val="0055053B"/>
    <w:rsid w:val="0055692A"/>
    <w:rsid w:val="0056493C"/>
    <w:rsid w:val="0057488A"/>
    <w:rsid w:val="00590343"/>
    <w:rsid w:val="00590A9F"/>
    <w:rsid w:val="005B4050"/>
    <w:rsid w:val="005C062C"/>
    <w:rsid w:val="005E33D5"/>
    <w:rsid w:val="00604581"/>
    <w:rsid w:val="006062F8"/>
    <w:rsid w:val="00607BA2"/>
    <w:rsid w:val="006123A4"/>
    <w:rsid w:val="00614E01"/>
    <w:rsid w:val="00625927"/>
    <w:rsid w:val="00627330"/>
    <w:rsid w:val="00630558"/>
    <w:rsid w:val="0064396B"/>
    <w:rsid w:val="00676E42"/>
    <w:rsid w:val="00692995"/>
    <w:rsid w:val="006B02EB"/>
    <w:rsid w:val="006B0D25"/>
    <w:rsid w:val="006C1566"/>
    <w:rsid w:val="006F3453"/>
    <w:rsid w:val="007113B1"/>
    <w:rsid w:val="0072245C"/>
    <w:rsid w:val="00726AAC"/>
    <w:rsid w:val="0072793B"/>
    <w:rsid w:val="00747CE1"/>
    <w:rsid w:val="00754AE3"/>
    <w:rsid w:val="0077323A"/>
    <w:rsid w:val="00774286"/>
    <w:rsid w:val="007916A3"/>
    <w:rsid w:val="007D53FF"/>
    <w:rsid w:val="007E4295"/>
    <w:rsid w:val="007E6D51"/>
    <w:rsid w:val="008053F8"/>
    <w:rsid w:val="00833405"/>
    <w:rsid w:val="00835386"/>
    <w:rsid w:val="0086006A"/>
    <w:rsid w:val="00863932"/>
    <w:rsid w:val="00872D7D"/>
    <w:rsid w:val="008807BC"/>
    <w:rsid w:val="00882797"/>
    <w:rsid w:val="008836B9"/>
    <w:rsid w:val="0088544F"/>
    <w:rsid w:val="00885CDD"/>
    <w:rsid w:val="00893BF3"/>
    <w:rsid w:val="0089461A"/>
    <w:rsid w:val="00895CB9"/>
    <w:rsid w:val="00896DCB"/>
    <w:rsid w:val="008A05B1"/>
    <w:rsid w:val="008B64B6"/>
    <w:rsid w:val="008D2262"/>
    <w:rsid w:val="008D3791"/>
    <w:rsid w:val="008F21FA"/>
    <w:rsid w:val="009201BE"/>
    <w:rsid w:val="00925073"/>
    <w:rsid w:val="00950BD0"/>
    <w:rsid w:val="00981FBC"/>
    <w:rsid w:val="009857A5"/>
    <w:rsid w:val="009943F6"/>
    <w:rsid w:val="009B63E4"/>
    <w:rsid w:val="009C6C3C"/>
    <w:rsid w:val="009C78CF"/>
    <w:rsid w:val="009D76E7"/>
    <w:rsid w:val="009E74B1"/>
    <w:rsid w:val="00A1487A"/>
    <w:rsid w:val="00A2484F"/>
    <w:rsid w:val="00A27241"/>
    <w:rsid w:val="00A3198E"/>
    <w:rsid w:val="00A35754"/>
    <w:rsid w:val="00A72ADA"/>
    <w:rsid w:val="00A83355"/>
    <w:rsid w:val="00A9024C"/>
    <w:rsid w:val="00AA5789"/>
    <w:rsid w:val="00AA76DC"/>
    <w:rsid w:val="00AB3BC5"/>
    <w:rsid w:val="00AD23B0"/>
    <w:rsid w:val="00AE1A7E"/>
    <w:rsid w:val="00AE3A2A"/>
    <w:rsid w:val="00AF1086"/>
    <w:rsid w:val="00B058D0"/>
    <w:rsid w:val="00B30839"/>
    <w:rsid w:val="00B3318A"/>
    <w:rsid w:val="00B464FE"/>
    <w:rsid w:val="00B465DE"/>
    <w:rsid w:val="00B65F43"/>
    <w:rsid w:val="00B67042"/>
    <w:rsid w:val="00B745D4"/>
    <w:rsid w:val="00B85E14"/>
    <w:rsid w:val="00BA32EF"/>
    <w:rsid w:val="00BA569A"/>
    <w:rsid w:val="00BA74C1"/>
    <w:rsid w:val="00BA7605"/>
    <w:rsid w:val="00C12DA0"/>
    <w:rsid w:val="00C225AB"/>
    <w:rsid w:val="00C22F1A"/>
    <w:rsid w:val="00C355C1"/>
    <w:rsid w:val="00C77BFF"/>
    <w:rsid w:val="00CA5F64"/>
    <w:rsid w:val="00CC2B60"/>
    <w:rsid w:val="00CC36A3"/>
    <w:rsid w:val="00CE7C30"/>
    <w:rsid w:val="00CF1B60"/>
    <w:rsid w:val="00D1265F"/>
    <w:rsid w:val="00D25686"/>
    <w:rsid w:val="00D26671"/>
    <w:rsid w:val="00D31289"/>
    <w:rsid w:val="00D43EE5"/>
    <w:rsid w:val="00D74FC1"/>
    <w:rsid w:val="00D916FF"/>
    <w:rsid w:val="00D92CA0"/>
    <w:rsid w:val="00D971C8"/>
    <w:rsid w:val="00DA6095"/>
    <w:rsid w:val="00DB5D23"/>
    <w:rsid w:val="00DC0F01"/>
    <w:rsid w:val="00DE4170"/>
    <w:rsid w:val="00DE6463"/>
    <w:rsid w:val="00DF1808"/>
    <w:rsid w:val="00DF68D3"/>
    <w:rsid w:val="00E22097"/>
    <w:rsid w:val="00E26DBE"/>
    <w:rsid w:val="00E2723C"/>
    <w:rsid w:val="00E3552C"/>
    <w:rsid w:val="00E371E4"/>
    <w:rsid w:val="00E44D35"/>
    <w:rsid w:val="00E62EAE"/>
    <w:rsid w:val="00E82331"/>
    <w:rsid w:val="00E85988"/>
    <w:rsid w:val="00E8687C"/>
    <w:rsid w:val="00EB2CE4"/>
    <w:rsid w:val="00EB6E8B"/>
    <w:rsid w:val="00EC05F2"/>
    <w:rsid w:val="00EE4C42"/>
    <w:rsid w:val="00EE4CA5"/>
    <w:rsid w:val="00EF176D"/>
    <w:rsid w:val="00EF32AF"/>
    <w:rsid w:val="00F03DA2"/>
    <w:rsid w:val="00F20A81"/>
    <w:rsid w:val="00F26F23"/>
    <w:rsid w:val="00F674A9"/>
    <w:rsid w:val="00F75120"/>
    <w:rsid w:val="00F83017"/>
    <w:rsid w:val="00FB3463"/>
    <w:rsid w:val="00FB415B"/>
    <w:rsid w:val="00FB7326"/>
    <w:rsid w:val="00FF0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9A6CAA"/>
  <w15:chartTrackingRefBased/>
  <w15:docId w15:val="{2C334B09-59DA-433E-AE10-8CF84D792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2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6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87C"/>
  </w:style>
  <w:style w:type="paragraph" w:styleId="Footer">
    <w:name w:val="footer"/>
    <w:basedOn w:val="Normal"/>
    <w:link w:val="FooterChar"/>
    <w:uiPriority w:val="99"/>
    <w:unhideWhenUsed/>
    <w:rsid w:val="00E86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8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LHATF New Colors">
      <a:dk1>
        <a:sysClr val="windowText" lastClr="000000"/>
      </a:dk1>
      <a:lt1>
        <a:sysClr val="window" lastClr="FFFFFF"/>
      </a:lt1>
      <a:dk2>
        <a:srgbClr val="004987"/>
      </a:dk2>
      <a:lt2>
        <a:srgbClr val="D8D8D8"/>
      </a:lt2>
      <a:accent1>
        <a:srgbClr val="EE6B7A"/>
      </a:accent1>
      <a:accent2>
        <a:srgbClr val="93BFEB"/>
      </a:accent2>
      <a:accent3>
        <a:srgbClr val="2E72A5"/>
      </a:accent3>
      <a:accent4>
        <a:srgbClr val="004987"/>
      </a:accent4>
      <a:accent5>
        <a:srgbClr val="058700"/>
      </a:accent5>
      <a:accent6>
        <a:srgbClr val="800087"/>
      </a:accent6>
      <a:hlink>
        <a:srgbClr val="004987"/>
      </a:hlink>
      <a:folHlink>
        <a:srgbClr val="004987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2E265D-E05F-4106-A4C4-C5429FB5C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ie Jenkins</dc:creator>
  <cp:keywords/>
  <dc:description/>
  <cp:lastModifiedBy>Stacie Jenkins</cp:lastModifiedBy>
  <cp:revision>5</cp:revision>
  <dcterms:created xsi:type="dcterms:W3CDTF">2022-07-14T14:48:00Z</dcterms:created>
  <dcterms:modified xsi:type="dcterms:W3CDTF">2022-07-26T19:03:00Z</dcterms:modified>
</cp:coreProperties>
</file>